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82546" w14:textId="45D3A1B1" w:rsidR="00DA6173" w:rsidRDefault="000D03B0">
      <w:pPr>
        <w:rPr>
          <w:b/>
          <w:bCs/>
        </w:rPr>
      </w:pPr>
      <w:r w:rsidRPr="000D03B0">
        <w:rPr>
          <w:b/>
          <w:bCs/>
        </w:rPr>
        <w:t>Genymotion</w:t>
      </w:r>
      <w:r w:rsidR="000230C1">
        <w:rPr>
          <w:b/>
          <w:bCs/>
        </w:rPr>
        <w:t xml:space="preserve"> (</w:t>
      </w:r>
      <w:r w:rsidR="00841C7B">
        <w:rPr>
          <w:b/>
          <w:bCs/>
        </w:rPr>
        <w:t>Samsung Galaxy S8</w:t>
      </w:r>
      <w:r w:rsidR="000230C1">
        <w:rPr>
          <w:b/>
          <w:bCs/>
        </w:rPr>
        <w:t>)</w:t>
      </w:r>
    </w:p>
    <w:p w14:paraId="62EEE322" w14:textId="71C8E619" w:rsidR="00127106" w:rsidRPr="00127106" w:rsidRDefault="00127106" w:rsidP="00127106">
      <w:pPr>
        <w:pStyle w:val="NoSpacing"/>
      </w:pPr>
      <w:r>
        <w:rPr>
          <w:b/>
          <w:bCs/>
        </w:rPr>
        <w:t xml:space="preserve">App: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Pr="00127106">
        <w:t>Genymotion Desktop 3.2.0 Beta 1</w:t>
      </w:r>
    </w:p>
    <w:p w14:paraId="0D6F7ED0" w14:textId="7718E720" w:rsidR="00841C7B" w:rsidRDefault="00467BCD" w:rsidP="0077552C">
      <w:pPr>
        <w:pStyle w:val="NoSpacing"/>
      </w:pPr>
      <w:r w:rsidRPr="00C50CF3">
        <w:rPr>
          <w:b/>
          <w:bCs/>
        </w:rPr>
        <w:t>Model</w:t>
      </w:r>
      <w:r>
        <w:t xml:space="preserve">: </w:t>
      </w:r>
      <w:r w:rsidR="00E3642F">
        <w:tab/>
      </w:r>
      <w:r w:rsidR="00E3642F">
        <w:tab/>
      </w:r>
      <w:r w:rsidR="00E3642F">
        <w:tab/>
      </w:r>
      <w:r>
        <w:t>Samsung Galaxy S8</w:t>
      </w:r>
    </w:p>
    <w:p w14:paraId="6E1468BC" w14:textId="4F543D6D" w:rsidR="00467BCD" w:rsidRPr="00841C7B" w:rsidRDefault="00467BCD" w:rsidP="0077552C">
      <w:pPr>
        <w:pStyle w:val="NoSpacing"/>
      </w:pPr>
      <w:r w:rsidRPr="00C50CF3">
        <w:rPr>
          <w:b/>
          <w:bCs/>
        </w:rPr>
        <w:t>Android API</w:t>
      </w:r>
      <w:r>
        <w:t xml:space="preserve">: </w:t>
      </w:r>
      <w:r w:rsidR="00E3642F">
        <w:tab/>
      </w:r>
      <w:r w:rsidR="00E3642F">
        <w:tab/>
      </w:r>
      <w:r w:rsidR="0077552C">
        <w:t>8.0 – API 25</w:t>
      </w:r>
    </w:p>
    <w:p w14:paraId="7D41A0DB" w14:textId="6DC551C4" w:rsidR="000D03B0" w:rsidRDefault="00FE6626" w:rsidP="00C50CF3">
      <w:pPr>
        <w:pStyle w:val="NoSpacing"/>
      </w:pPr>
      <w:r w:rsidRPr="00C50CF3">
        <w:rPr>
          <w:b/>
          <w:bCs/>
        </w:rPr>
        <w:t>Mobile Number</w:t>
      </w:r>
      <w:r>
        <w:t xml:space="preserve">: </w:t>
      </w:r>
      <w:r w:rsidR="00E3642F">
        <w:tab/>
      </w:r>
      <w:r w:rsidR="00791EFA">
        <w:t>07786473296</w:t>
      </w:r>
    </w:p>
    <w:p w14:paraId="0F6BDA65" w14:textId="26EA739D" w:rsidR="00B60253" w:rsidRDefault="00B60253" w:rsidP="00C50CF3">
      <w:pPr>
        <w:pStyle w:val="NoSpacing"/>
      </w:pPr>
      <w:r w:rsidRPr="00C50CF3">
        <w:rPr>
          <w:b/>
          <w:bCs/>
        </w:rPr>
        <w:t>Email</w:t>
      </w:r>
      <w:r>
        <w:t xml:space="preserve">: </w:t>
      </w:r>
      <w:r w:rsidR="00E3642F">
        <w:tab/>
      </w:r>
      <w:r w:rsidR="00E3642F">
        <w:tab/>
      </w:r>
      <w:r w:rsidR="00E3642F">
        <w:tab/>
      </w:r>
      <w:r>
        <w:t>Project.</w:t>
      </w:r>
      <w:r w:rsidR="00C50CF3">
        <w:t xml:space="preserve">genymotion@gmail.com </w:t>
      </w:r>
    </w:p>
    <w:p w14:paraId="06C64022" w14:textId="02C62511" w:rsidR="00C50CF3" w:rsidRPr="00EF778E" w:rsidRDefault="00C50CF3" w:rsidP="00C50CF3">
      <w:pPr>
        <w:pStyle w:val="NoSpacing"/>
        <w:rPr>
          <w:b/>
          <w:bCs/>
        </w:rPr>
      </w:pPr>
    </w:p>
    <w:p w14:paraId="0688AD49" w14:textId="7E70BAE1" w:rsidR="00CF1CDA" w:rsidRPr="00CF1CDA" w:rsidRDefault="00CF1CDA" w:rsidP="00C50CF3">
      <w:pPr>
        <w:pStyle w:val="NoSpacing"/>
        <w:rPr>
          <w:b/>
          <w:bCs/>
        </w:rPr>
      </w:pPr>
      <w:r w:rsidRPr="00CF1CDA">
        <w:rPr>
          <w:b/>
          <w:bCs/>
        </w:rPr>
        <w:t>Fake Contacts:</w:t>
      </w:r>
    </w:p>
    <w:p w14:paraId="0942EE6D" w14:textId="5C930E69" w:rsidR="00707D70" w:rsidRPr="00CD624C" w:rsidRDefault="00707D70" w:rsidP="00C50CF3">
      <w:pPr>
        <w:pStyle w:val="NoSpacing"/>
      </w:pPr>
      <w:r w:rsidRPr="00CD624C">
        <w:t>Kate</w:t>
      </w:r>
      <w:r w:rsidR="00EF778E" w:rsidRPr="00CD624C">
        <w:t xml:space="preserve"> Smith (Kate.Smith@gmail.co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46376" w14:paraId="364CB06D" w14:textId="77777777" w:rsidTr="00646376">
        <w:tc>
          <w:tcPr>
            <w:tcW w:w="4508" w:type="dxa"/>
          </w:tcPr>
          <w:p w14:paraId="3D6E4D91" w14:textId="617E0641" w:rsidR="00646376" w:rsidRDefault="00646376" w:rsidP="00C50CF3">
            <w:pPr>
              <w:pStyle w:val="NoSpacing"/>
            </w:pPr>
            <w:r>
              <w:t>Message</w:t>
            </w:r>
          </w:p>
        </w:tc>
        <w:tc>
          <w:tcPr>
            <w:tcW w:w="4508" w:type="dxa"/>
          </w:tcPr>
          <w:p w14:paraId="4BA28ECA" w14:textId="64E6BF74" w:rsidR="00646376" w:rsidRDefault="00646376" w:rsidP="00C50CF3">
            <w:pPr>
              <w:pStyle w:val="NoSpacing"/>
            </w:pPr>
            <w:r>
              <w:t>Time</w:t>
            </w:r>
            <w:r w:rsidR="00C92D39">
              <w:t xml:space="preserve"> &amp; Date</w:t>
            </w:r>
          </w:p>
        </w:tc>
      </w:tr>
      <w:tr w:rsidR="00646376" w14:paraId="0A2840BD" w14:textId="77777777" w:rsidTr="00646376">
        <w:tc>
          <w:tcPr>
            <w:tcW w:w="4508" w:type="dxa"/>
          </w:tcPr>
          <w:p w14:paraId="371925A8" w14:textId="7AD445EE" w:rsidR="00646376" w:rsidRDefault="00646376" w:rsidP="00C50CF3">
            <w:pPr>
              <w:pStyle w:val="NoSpacing"/>
            </w:pPr>
            <w:r>
              <w:t>Hi, Kate Smith</w:t>
            </w:r>
          </w:p>
        </w:tc>
        <w:tc>
          <w:tcPr>
            <w:tcW w:w="4508" w:type="dxa"/>
          </w:tcPr>
          <w:p w14:paraId="5AC672A0" w14:textId="45CF1FB4" w:rsidR="00646376" w:rsidRDefault="00646376" w:rsidP="00C50CF3">
            <w:pPr>
              <w:pStyle w:val="NoSpacing"/>
            </w:pPr>
            <w:r>
              <w:t>19:35</w:t>
            </w:r>
            <w:r w:rsidR="00C92D39">
              <w:t xml:space="preserve"> 18/01/2021</w:t>
            </w:r>
          </w:p>
        </w:tc>
      </w:tr>
      <w:tr w:rsidR="00646376" w14:paraId="19FC00EE" w14:textId="77777777" w:rsidTr="00646376">
        <w:tc>
          <w:tcPr>
            <w:tcW w:w="4508" w:type="dxa"/>
          </w:tcPr>
          <w:p w14:paraId="4548599E" w14:textId="7B57E7EB" w:rsidR="00646376" w:rsidRDefault="00646376" w:rsidP="00646376">
            <w:pPr>
              <w:pStyle w:val="NoSpacing"/>
            </w:pPr>
            <w:r>
              <w:t>How Are You</w:t>
            </w:r>
          </w:p>
        </w:tc>
        <w:tc>
          <w:tcPr>
            <w:tcW w:w="4508" w:type="dxa"/>
          </w:tcPr>
          <w:p w14:paraId="03A2DCC4" w14:textId="0594225A" w:rsidR="00646376" w:rsidRDefault="00C92D39" w:rsidP="00646376">
            <w:pPr>
              <w:pStyle w:val="NoSpacing"/>
            </w:pPr>
            <w:r>
              <w:t>19:35 18/01/2021</w:t>
            </w:r>
          </w:p>
        </w:tc>
      </w:tr>
    </w:tbl>
    <w:p w14:paraId="1C283321" w14:textId="51BD0C70" w:rsidR="0062492E" w:rsidRPr="00CD624C" w:rsidRDefault="00EF778E" w:rsidP="0062492E">
      <w:pPr>
        <w:pStyle w:val="NoSpacing"/>
      </w:pPr>
      <w:r w:rsidRPr="00CD624C">
        <w:t>Tom White (Tom.White@gmail.co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2492E" w14:paraId="422078CA" w14:textId="77777777" w:rsidTr="00586D2E">
        <w:tc>
          <w:tcPr>
            <w:tcW w:w="4508" w:type="dxa"/>
          </w:tcPr>
          <w:p w14:paraId="4D3E457D" w14:textId="77777777" w:rsidR="0062492E" w:rsidRDefault="0062492E" w:rsidP="00586D2E">
            <w:pPr>
              <w:pStyle w:val="NoSpacing"/>
            </w:pPr>
            <w:r>
              <w:t>Message</w:t>
            </w:r>
          </w:p>
        </w:tc>
        <w:tc>
          <w:tcPr>
            <w:tcW w:w="4508" w:type="dxa"/>
          </w:tcPr>
          <w:p w14:paraId="68FCB7B5" w14:textId="77777777" w:rsidR="0062492E" w:rsidRDefault="0062492E" w:rsidP="00586D2E">
            <w:pPr>
              <w:pStyle w:val="NoSpacing"/>
            </w:pPr>
            <w:r>
              <w:t>Time &amp; Date</w:t>
            </w:r>
          </w:p>
        </w:tc>
      </w:tr>
      <w:tr w:rsidR="0062492E" w14:paraId="6DDFCDFF" w14:textId="77777777" w:rsidTr="00586D2E">
        <w:tc>
          <w:tcPr>
            <w:tcW w:w="4508" w:type="dxa"/>
          </w:tcPr>
          <w:p w14:paraId="72C6B5A5" w14:textId="26ACA78E" w:rsidR="0062492E" w:rsidRDefault="00E20B2A" w:rsidP="00586D2E">
            <w:pPr>
              <w:pStyle w:val="NoSpacing"/>
            </w:pPr>
            <w:r>
              <w:t>Hello Tom</w:t>
            </w:r>
          </w:p>
        </w:tc>
        <w:tc>
          <w:tcPr>
            <w:tcW w:w="4508" w:type="dxa"/>
          </w:tcPr>
          <w:p w14:paraId="4C337A18" w14:textId="79F0444A" w:rsidR="0062492E" w:rsidRDefault="0062492E" w:rsidP="00586D2E">
            <w:pPr>
              <w:pStyle w:val="NoSpacing"/>
            </w:pPr>
            <w:r>
              <w:t>19:3</w:t>
            </w:r>
            <w:r w:rsidR="00E20B2A">
              <w:t>9</w:t>
            </w:r>
            <w:r>
              <w:t xml:space="preserve"> 18/01/2021</w:t>
            </w:r>
          </w:p>
        </w:tc>
      </w:tr>
      <w:tr w:rsidR="0062492E" w14:paraId="228843F2" w14:textId="77777777" w:rsidTr="00586D2E">
        <w:tc>
          <w:tcPr>
            <w:tcW w:w="4508" w:type="dxa"/>
          </w:tcPr>
          <w:p w14:paraId="3DEEA354" w14:textId="202435F6" w:rsidR="0062492E" w:rsidRDefault="00E20B2A" w:rsidP="00586D2E">
            <w:pPr>
              <w:pStyle w:val="NoSpacing"/>
            </w:pPr>
            <w:r>
              <w:t>U OK?</w:t>
            </w:r>
          </w:p>
        </w:tc>
        <w:tc>
          <w:tcPr>
            <w:tcW w:w="4508" w:type="dxa"/>
          </w:tcPr>
          <w:p w14:paraId="06FC9261" w14:textId="613F264F" w:rsidR="0062492E" w:rsidRDefault="0062492E" w:rsidP="00586D2E">
            <w:pPr>
              <w:pStyle w:val="NoSpacing"/>
            </w:pPr>
            <w:r>
              <w:t>19:3</w:t>
            </w:r>
            <w:r w:rsidR="00E20B2A">
              <w:t>9</w:t>
            </w:r>
            <w:r>
              <w:t xml:space="preserve"> 18/01/2021</w:t>
            </w:r>
          </w:p>
        </w:tc>
      </w:tr>
    </w:tbl>
    <w:p w14:paraId="0ECB04E9" w14:textId="4A0EFCB8" w:rsidR="00CF1CDA" w:rsidRDefault="00CF1CDA" w:rsidP="00CD624C"/>
    <w:p w14:paraId="3C01EC8C" w14:textId="30DC7833" w:rsidR="00F02839" w:rsidRDefault="00F02839" w:rsidP="00CD624C"/>
    <w:p w14:paraId="14FBFEFE" w14:textId="22720E2C" w:rsidR="00F02839" w:rsidRDefault="00F02839" w:rsidP="00CD624C"/>
    <w:p w14:paraId="0C9674CC" w14:textId="030B5C2D" w:rsidR="00F02839" w:rsidRDefault="00F02839" w:rsidP="00CD624C"/>
    <w:p w14:paraId="65DBE850" w14:textId="406C2739" w:rsidR="00F02839" w:rsidRDefault="00F02839" w:rsidP="00CD624C"/>
    <w:p w14:paraId="10297E3E" w14:textId="22DCBD68" w:rsidR="00F02839" w:rsidRDefault="00F02839" w:rsidP="00CD624C"/>
    <w:p w14:paraId="095B110E" w14:textId="05AA0A80" w:rsidR="00F02839" w:rsidRDefault="00F02839" w:rsidP="00CD624C"/>
    <w:p w14:paraId="67617DC1" w14:textId="22224A3A" w:rsidR="00F02839" w:rsidRDefault="00F02839" w:rsidP="00CD624C"/>
    <w:p w14:paraId="1886693E" w14:textId="77801EA6" w:rsidR="00F02839" w:rsidRDefault="00F02839" w:rsidP="00CD624C"/>
    <w:p w14:paraId="0924D02D" w14:textId="64530A37" w:rsidR="00F02839" w:rsidRDefault="00F02839" w:rsidP="00CD624C"/>
    <w:p w14:paraId="60BBBED7" w14:textId="1D95164C" w:rsidR="00F02839" w:rsidRDefault="00F02839" w:rsidP="00CD624C"/>
    <w:p w14:paraId="7B85336E" w14:textId="4012EA4A" w:rsidR="00F02839" w:rsidRDefault="00F02839" w:rsidP="00CD624C"/>
    <w:p w14:paraId="30B2DEF1" w14:textId="591F9705" w:rsidR="00F02839" w:rsidRDefault="00F02839" w:rsidP="00CD624C"/>
    <w:p w14:paraId="2BF181FF" w14:textId="6B14CBAE" w:rsidR="00F02839" w:rsidRDefault="00F02839" w:rsidP="00CD624C"/>
    <w:p w14:paraId="17D6CD52" w14:textId="268F870D" w:rsidR="00F02839" w:rsidRDefault="00F02839" w:rsidP="00CD624C"/>
    <w:p w14:paraId="6B3CC367" w14:textId="152143C7" w:rsidR="00F02839" w:rsidRDefault="00F02839" w:rsidP="00CD624C"/>
    <w:p w14:paraId="3831D86C" w14:textId="6B488ABD" w:rsidR="00F02839" w:rsidRDefault="00F02839" w:rsidP="00CD624C"/>
    <w:p w14:paraId="58FF56E4" w14:textId="56B547C3" w:rsidR="00F02839" w:rsidRDefault="00F02839" w:rsidP="00CD624C"/>
    <w:p w14:paraId="038EE301" w14:textId="1BA744B4" w:rsidR="00F02839" w:rsidRDefault="00F02839" w:rsidP="00CD624C"/>
    <w:p w14:paraId="36840707" w14:textId="44B6546D" w:rsidR="00F02839" w:rsidRDefault="00F02839" w:rsidP="00CD624C"/>
    <w:p w14:paraId="21D1A8F3" w14:textId="77777777" w:rsidR="00F02839" w:rsidRDefault="00F02839" w:rsidP="00CD624C"/>
    <w:p w14:paraId="23B714CC" w14:textId="63B1A15C" w:rsidR="00CD624C" w:rsidRPr="00F34AF0" w:rsidRDefault="00E7434D" w:rsidP="00CD624C">
      <w:pPr>
        <w:rPr>
          <w:b/>
          <w:bCs/>
        </w:rPr>
      </w:pPr>
      <w:r w:rsidRPr="00F34AF0">
        <w:rPr>
          <w:b/>
          <w:bCs/>
        </w:rPr>
        <w:lastRenderedPageBreak/>
        <w:t>WhatsApp</w:t>
      </w:r>
    </w:p>
    <w:p w14:paraId="30883D1C" w14:textId="5E27BDAF" w:rsidR="00E7434D" w:rsidRDefault="00B66CAC" w:rsidP="00291C25">
      <w:pPr>
        <w:pStyle w:val="ListParagraph"/>
        <w:numPr>
          <w:ilvl w:val="0"/>
          <w:numId w:val="1"/>
        </w:numPr>
      </w:pPr>
      <w:r>
        <w:t>Account creation requires phone number</w:t>
      </w:r>
    </w:p>
    <w:p w14:paraId="35A4D7EA" w14:textId="3BB44C4C" w:rsidR="00B66CAC" w:rsidRPr="00765A5C" w:rsidRDefault="00B66CAC" w:rsidP="00291C25">
      <w:pPr>
        <w:pStyle w:val="ListParagraph"/>
        <w:numPr>
          <w:ilvl w:val="0"/>
          <w:numId w:val="1"/>
        </w:numPr>
      </w:pPr>
      <w:r>
        <w:t xml:space="preserve">After progressing with a valid phone number user </w:t>
      </w:r>
      <w:r w:rsidR="00D148FC">
        <w:t xml:space="preserve">is asked if application is allowed to </w:t>
      </w:r>
      <w:r w:rsidR="00D148FC" w:rsidRPr="005427B8">
        <w:t>connect</w:t>
      </w:r>
      <w:r w:rsidR="00D148FC">
        <w:t xml:space="preserve"> </w:t>
      </w:r>
      <w:r w:rsidR="005427B8">
        <w:t xml:space="preserve">with existing </w:t>
      </w:r>
      <w:r w:rsidR="005427B8" w:rsidRPr="005427B8">
        <w:rPr>
          <w:b/>
          <w:bCs/>
        </w:rPr>
        <w:t>contacts</w:t>
      </w:r>
      <w:r w:rsidR="005427B8">
        <w:t xml:space="preserve"> </w:t>
      </w:r>
      <w:r w:rsidR="00765A5C">
        <w:t xml:space="preserve">and </w:t>
      </w:r>
      <w:r w:rsidR="00D84355">
        <w:rPr>
          <w:b/>
          <w:bCs/>
        </w:rPr>
        <w:t>to manage phone calls</w:t>
      </w:r>
    </w:p>
    <w:p w14:paraId="7766430F" w14:textId="0AB2A3CC" w:rsidR="00765A5C" w:rsidRDefault="00F929E5" w:rsidP="00291C25">
      <w:pPr>
        <w:pStyle w:val="ListParagraph"/>
        <w:numPr>
          <w:ilvl w:val="0"/>
          <w:numId w:val="1"/>
        </w:numPr>
      </w:pPr>
      <w:r>
        <w:t>Permission to take picture and record vide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16B81" w14:paraId="4EC1FFBE" w14:textId="77777777" w:rsidTr="00816B81">
        <w:tc>
          <w:tcPr>
            <w:tcW w:w="4508" w:type="dxa"/>
          </w:tcPr>
          <w:p w14:paraId="64E42614" w14:textId="47A868E9" w:rsidR="00816B81" w:rsidRPr="00173294" w:rsidRDefault="00816B81" w:rsidP="00844496">
            <w:pPr>
              <w:rPr>
                <w:b/>
                <w:bCs/>
              </w:rPr>
            </w:pPr>
            <w:r w:rsidRPr="00173294">
              <w:rPr>
                <w:b/>
                <w:bCs/>
              </w:rPr>
              <w:t>Feature</w:t>
            </w:r>
          </w:p>
        </w:tc>
        <w:tc>
          <w:tcPr>
            <w:tcW w:w="4508" w:type="dxa"/>
          </w:tcPr>
          <w:p w14:paraId="1F95BEB6" w14:textId="4351D12B" w:rsidR="00816B81" w:rsidRPr="008D5864" w:rsidRDefault="008D5864" w:rsidP="00844496">
            <w:pPr>
              <w:rPr>
                <w:b/>
                <w:bCs/>
              </w:rPr>
            </w:pPr>
            <w:r w:rsidRPr="00F34AF0">
              <w:rPr>
                <w:b/>
                <w:bCs/>
              </w:rPr>
              <w:t>WhatsApp</w:t>
            </w:r>
          </w:p>
        </w:tc>
      </w:tr>
      <w:tr w:rsidR="00816B81" w14:paraId="408699FA" w14:textId="77777777" w:rsidTr="00816B81">
        <w:tc>
          <w:tcPr>
            <w:tcW w:w="4508" w:type="dxa"/>
          </w:tcPr>
          <w:p w14:paraId="037CFBA3" w14:textId="2ABEB1E7" w:rsidR="00816B81" w:rsidRDefault="00816B81" w:rsidP="00844496">
            <w:r>
              <w:t>Text Chat</w:t>
            </w:r>
          </w:p>
        </w:tc>
        <w:tc>
          <w:tcPr>
            <w:tcW w:w="4508" w:type="dxa"/>
          </w:tcPr>
          <w:p w14:paraId="6CCE46FF" w14:textId="617F501A" w:rsidR="00816B81" w:rsidRDefault="00171BCA" w:rsidP="00844496">
            <w:r>
              <w:t>Yes</w:t>
            </w:r>
          </w:p>
        </w:tc>
      </w:tr>
      <w:tr w:rsidR="00816B81" w14:paraId="391ED22E" w14:textId="77777777" w:rsidTr="00816B81">
        <w:tc>
          <w:tcPr>
            <w:tcW w:w="4508" w:type="dxa"/>
          </w:tcPr>
          <w:p w14:paraId="06CDD0AF" w14:textId="4B68E0B4" w:rsidR="00816B81" w:rsidRDefault="00816B81" w:rsidP="00844496">
            <w:r>
              <w:t>Send Image</w:t>
            </w:r>
          </w:p>
        </w:tc>
        <w:tc>
          <w:tcPr>
            <w:tcW w:w="4508" w:type="dxa"/>
          </w:tcPr>
          <w:p w14:paraId="20CB7A48" w14:textId="3E2803C8" w:rsidR="00816B81" w:rsidRDefault="00171BCA" w:rsidP="00844496">
            <w:r>
              <w:t>Yes</w:t>
            </w:r>
          </w:p>
        </w:tc>
      </w:tr>
      <w:tr w:rsidR="00816B81" w14:paraId="30A680BC" w14:textId="77777777" w:rsidTr="00816B81">
        <w:tc>
          <w:tcPr>
            <w:tcW w:w="4508" w:type="dxa"/>
          </w:tcPr>
          <w:p w14:paraId="6E720720" w14:textId="499E79F0" w:rsidR="00816B81" w:rsidRDefault="00816B81" w:rsidP="00844496">
            <w:r>
              <w:t>Re</w:t>
            </w:r>
            <w:r w:rsidR="00676332">
              <w:t>ceive Image</w:t>
            </w:r>
          </w:p>
        </w:tc>
        <w:tc>
          <w:tcPr>
            <w:tcW w:w="4508" w:type="dxa"/>
          </w:tcPr>
          <w:p w14:paraId="27883D5A" w14:textId="2025DBEF" w:rsidR="00816B81" w:rsidRDefault="00171BCA" w:rsidP="00844496">
            <w:r>
              <w:t>Yes</w:t>
            </w:r>
          </w:p>
        </w:tc>
      </w:tr>
      <w:tr w:rsidR="00171BCA" w14:paraId="1BC0C499" w14:textId="77777777" w:rsidTr="00816B81">
        <w:tc>
          <w:tcPr>
            <w:tcW w:w="4508" w:type="dxa"/>
          </w:tcPr>
          <w:p w14:paraId="7EA57A5E" w14:textId="3DCB57AE" w:rsidR="00171BCA" w:rsidRDefault="00171BCA" w:rsidP="00171BCA">
            <w:r>
              <w:t>Send Video</w:t>
            </w:r>
          </w:p>
        </w:tc>
        <w:tc>
          <w:tcPr>
            <w:tcW w:w="4508" w:type="dxa"/>
          </w:tcPr>
          <w:p w14:paraId="2D5472B1" w14:textId="0941D37D" w:rsidR="00171BCA" w:rsidRDefault="00171BCA" w:rsidP="00171BCA">
            <w:r w:rsidRPr="000D47E1">
              <w:t>Yes</w:t>
            </w:r>
          </w:p>
        </w:tc>
      </w:tr>
      <w:tr w:rsidR="00171BCA" w14:paraId="567A1F4C" w14:textId="77777777" w:rsidTr="00816B81">
        <w:tc>
          <w:tcPr>
            <w:tcW w:w="4508" w:type="dxa"/>
          </w:tcPr>
          <w:p w14:paraId="4D42E252" w14:textId="7B04BAD7" w:rsidR="00171BCA" w:rsidRDefault="00171BCA" w:rsidP="00171BCA">
            <w:r>
              <w:t>Receive Video</w:t>
            </w:r>
          </w:p>
        </w:tc>
        <w:tc>
          <w:tcPr>
            <w:tcW w:w="4508" w:type="dxa"/>
          </w:tcPr>
          <w:p w14:paraId="19F13B3C" w14:textId="3D5B252C" w:rsidR="00171BCA" w:rsidRDefault="00171BCA" w:rsidP="00171BCA">
            <w:r w:rsidRPr="000D47E1">
              <w:t>Yes</w:t>
            </w:r>
          </w:p>
        </w:tc>
      </w:tr>
      <w:tr w:rsidR="00171BCA" w14:paraId="26987A55" w14:textId="77777777" w:rsidTr="00816B81">
        <w:tc>
          <w:tcPr>
            <w:tcW w:w="4508" w:type="dxa"/>
          </w:tcPr>
          <w:p w14:paraId="260F90C9" w14:textId="32FF48CD" w:rsidR="00171BCA" w:rsidRDefault="00171BCA" w:rsidP="00171BCA">
            <w:r>
              <w:t>Send Audio (Voice message)</w:t>
            </w:r>
          </w:p>
        </w:tc>
        <w:tc>
          <w:tcPr>
            <w:tcW w:w="4508" w:type="dxa"/>
          </w:tcPr>
          <w:p w14:paraId="3E323142" w14:textId="6CADDCC0" w:rsidR="00171BCA" w:rsidRDefault="00171BCA" w:rsidP="00171BCA">
            <w:r w:rsidRPr="000D47E1">
              <w:t>Yes</w:t>
            </w:r>
          </w:p>
        </w:tc>
      </w:tr>
      <w:tr w:rsidR="00171BCA" w14:paraId="24494D13" w14:textId="77777777" w:rsidTr="00816B81">
        <w:tc>
          <w:tcPr>
            <w:tcW w:w="4508" w:type="dxa"/>
          </w:tcPr>
          <w:p w14:paraId="4299E20D" w14:textId="3E0889C3" w:rsidR="00171BCA" w:rsidRDefault="00171BCA" w:rsidP="00171BCA">
            <w:r>
              <w:t>Receive Audio (Voice message)</w:t>
            </w:r>
          </w:p>
        </w:tc>
        <w:tc>
          <w:tcPr>
            <w:tcW w:w="4508" w:type="dxa"/>
          </w:tcPr>
          <w:p w14:paraId="2481D807" w14:textId="64FAB4CC" w:rsidR="00171BCA" w:rsidRDefault="00171BCA" w:rsidP="00171BCA">
            <w:r w:rsidRPr="000D47E1">
              <w:t>Yes</w:t>
            </w:r>
          </w:p>
        </w:tc>
      </w:tr>
      <w:tr w:rsidR="00171BCA" w14:paraId="5D848524" w14:textId="77777777" w:rsidTr="00667AE3">
        <w:tc>
          <w:tcPr>
            <w:tcW w:w="4508" w:type="dxa"/>
          </w:tcPr>
          <w:p w14:paraId="7FBA8DEC" w14:textId="2EEC6BB6" w:rsidR="00171BCA" w:rsidRDefault="00171BCA" w:rsidP="00171BCA">
            <w:r>
              <w:t>Voice Call (out)</w:t>
            </w:r>
          </w:p>
        </w:tc>
        <w:tc>
          <w:tcPr>
            <w:tcW w:w="4508" w:type="dxa"/>
          </w:tcPr>
          <w:p w14:paraId="32E3857B" w14:textId="00F6EA7A" w:rsidR="00171BCA" w:rsidRDefault="00171BCA" w:rsidP="00171BCA">
            <w:r w:rsidRPr="000D47E1">
              <w:t>Yes</w:t>
            </w:r>
          </w:p>
        </w:tc>
      </w:tr>
      <w:tr w:rsidR="00171BCA" w14:paraId="28936D00" w14:textId="77777777" w:rsidTr="00667AE3">
        <w:tc>
          <w:tcPr>
            <w:tcW w:w="4508" w:type="dxa"/>
          </w:tcPr>
          <w:p w14:paraId="6F407CD7" w14:textId="56F84550" w:rsidR="00171BCA" w:rsidRDefault="00171BCA" w:rsidP="00171BCA">
            <w:r>
              <w:t>Voice Call (in)</w:t>
            </w:r>
          </w:p>
        </w:tc>
        <w:tc>
          <w:tcPr>
            <w:tcW w:w="4508" w:type="dxa"/>
          </w:tcPr>
          <w:p w14:paraId="18023AB8" w14:textId="1B8E012C" w:rsidR="00171BCA" w:rsidRDefault="00171BCA" w:rsidP="00171BCA">
            <w:r w:rsidRPr="000D47E1">
              <w:t>Yes</w:t>
            </w:r>
          </w:p>
        </w:tc>
      </w:tr>
      <w:tr w:rsidR="00171BCA" w14:paraId="1211B411" w14:textId="77777777" w:rsidTr="00667AE3">
        <w:tc>
          <w:tcPr>
            <w:tcW w:w="4508" w:type="dxa"/>
          </w:tcPr>
          <w:p w14:paraId="3FF49E87" w14:textId="7F55989F" w:rsidR="00171BCA" w:rsidRDefault="00171BCA" w:rsidP="00171BCA">
            <w:r>
              <w:t>Video Call (out)</w:t>
            </w:r>
          </w:p>
        </w:tc>
        <w:tc>
          <w:tcPr>
            <w:tcW w:w="4508" w:type="dxa"/>
          </w:tcPr>
          <w:p w14:paraId="267282D4" w14:textId="31CFA6F7" w:rsidR="00171BCA" w:rsidRDefault="00171BCA" w:rsidP="00171BCA">
            <w:r w:rsidRPr="000D47E1">
              <w:t>Yes</w:t>
            </w:r>
          </w:p>
        </w:tc>
      </w:tr>
      <w:tr w:rsidR="00171BCA" w14:paraId="0A9D132D" w14:textId="77777777" w:rsidTr="00667AE3">
        <w:tc>
          <w:tcPr>
            <w:tcW w:w="4508" w:type="dxa"/>
          </w:tcPr>
          <w:p w14:paraId="6FEA7D2A" w14:textId="1390AFF7" w:rsidR="00171BCA" w:rsidRDefault="00171BCA" w:rsidP="00171BCA">
            <w:r>
              <w:t>Video Call (in)</w:t>
            </w:r>
          </w:p>
        </w:tc>
        <w:tc>
          <w:tcPr>
            <w:tcW w:w="4508" w:type="dxa"/>
          </w:tcPr>
          <w:p w14:paraId="11D0997D" w14:textId="064516A2" w:rsidR="00171BCA" w:rsidRDefault="00171BCA" w:rsidP="00171BCA">
            <w:r w:rsidRPr="000D47E1">
              <w:t>Yes</w:t>
            </w:r>
          </w:p>
        </w:tc>
      </w:tr>
    </w:tbl>
    <w:p w14:paraId="2FB9A34D" w14:textId="5DB1CE10" w:rsidR="00667AE3" w:rsidRDefault="00667AE3" w:rsidP="00844496"/>
    <w:p w14:paraId="093B1967" w14:textId="3620E0E6" w:rsidR="004426D8" w:rsidRPr="00916B71" w:rsidRDefault="004426D8" w:rsidP="00844496">
      <w:pPr>
        <w:rPr>
          <w:b/>
          <w:bCs/>
        </w:rPr>
      </w:pPr>
      <w:r w:rsidRPr="00916B71">
        <w:rPr>
          <w:b/>
          <w:bCs/>
        </w:rPr>
        <w:t>Transcript</w:t>
      </w:r>
    </w:p>
    <w:p w14:paraId="26609B84" w14:textId="3E287490" w:rsidR="004426D8" w:rsidRDefault="004426D8" w:rsidP="004426D8">
      <w:pPr>
        <w:pStyle w:val="ListParagraph"/>
        <w:numPr>
          <w:ilvl w:val="0"/>
          <w:numId w:val="1"/>
        </w:numPr>
      </w:pPr>
      <w:r>
        <w:t>Invite message (20:37)</w:t>
      </w:r>
      <w:r w:rsidR="002222B3">
        <w:t xml:space="preserve"> - IN</w:t>
      </w:r>
    </w:p>
    <w:p w14:paraId="26408FED" w14:textId="6ED67873" w:rsidR="004426D8" w:rsidRDefault="004426D8" w:rsidP="004426D8">
      <w:pPr>
        <w:pStyle w:val="ListParagraph"/>
        <w:numPr>
          <w:ilvl w:val="0"/>
          <w:numId w:val="1"/>
        </w:numPr>
      </w:pPr>
      <w:r>
        <w:t>Hi, This is a test Message From Samsung S8</w:t>
      </w:r>
      <w:r w:rsidR="002222B3">
        <w:t xml:space="preserve"> (20:39) - OUT</w:t>
      </w:r>
    </w:p>
    <w:p w14:paraId="0ED23EAF" w14:textId="02EBBD49" w:rsidR="002222B3" w:rsidRDefault="002222B3" w:rsidP="004426D8">
      <w:pPr>
        <w:pStyle w:val="ListParagraph"/>
        <w:numPr>
          <w:ilvl w:val="0"/>
          <w:numId w:val="1"/>
        </w:num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(20:39) – OUT</w:t>
      </w:r>
    </w:p>
    <w:p w14:paraId="205DAFE0" w14:textId="378F91D5" w:rsidR="002222B3" w:rsidRDefault="002222B3" w:rsidP="004426D8">
      <w:pPr>
        <w:pStyle w:val="ListParagraph"/>
        <w:numPr>
          <w:ilvl w:val="0"/>
          <w:numId w:val="1"/>
        </w:numPr>
      </w:pPr>
      <w:r>
        <w:t>Hi, this is reply test message from iPhone6 (20:40) – IN</w:t>
      </w:r>
    </w:p>
    <w:p w14:paraId="493D57D0" w14:textId="0AB51676" w:rsidR="002222B3" w:rsidRDefault="002222B3" w:rsidP="004426D8">
      <w:pPr>
        <w:pStyle w:val="ListParagraph"/>
        <w:numPr>
          <w:ilvl w:val="0"/>
          <w:numId w:val="1"/>
        </w:num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(20:40) IN</w:t>
      </w:r>
    </w:p>
    <w:p w14:paraId="602B7399" w14:textId="729426F0" w:rsidR="002222B3" w:rsidRDefault="006E35FE" w:rsidP="004426D8">
      <w:pPr>
        <w:pStyle w:val="ListParagraph"/>
        <w:numPr>
          <w:ilvl w:val="0"/>
          <w:numId w:val="1"/>
        </w:numPr>
      </w:pPr>
      <w:r>
        <w:t>Image (20:41) – OUT</w:t>
      </w:r>
    </w:p>
    <w:p w14:paraId="72598006" w14:textId="7B6E8047" w:rsidR="006E35FE" w:rsidRDefault="006E35FE" w:rsidP="004426D8">
      <w:pPr>
        <w:pStyle w:val="ListParagraph"/>
        <w:numPr>
          <w:ilvl w:val="0"/>
          <w:numId w:val="1"/>
        </w:numPr>
      </w:pPr>
      <w:r>
        <w:t>Image (20:41) – IN</w:t>
      </w:r>
    </w:p>
    <w:p w14:paraId="67650AE2" w14:textId="680CF87E" w:rsidR="006E35FE" w:rsidRDefault="006E35FE" w:rsidP="004426D8">
      <w:pPr>
        <w:pStyle w:val="ListParagraph"/>
        <w:numPr>
          <w:ilvl w:val="0"/>
          <w:numId w:val="1"/>
        </w:numPr>
      </w:pPr>
      <w:r>
        <w:t>Video (20:41) – OUT</w:t>
      </w:r>
    </w:p>
    <w:p w14:paraId="5D8F2F88" w14:textId="13F52DF5" w:rsidR="006E35FE" w:rsidRDefault="00FB6461" w:rsidP="004426D8">
      <w:pPr>
        <w:pStyle w:val="ListParagraph"/>
        <w:numPr>
          <w:ilvl w:val="0"/>
          <w:numId w:val="1"/>
        </w:numPr>
      </w:pPr>
      <w:r>
        <w:t>Video (20:42) – IN</w:t>
      </w:r>
    </w:p>
    <w:p w14:paraId="7AB8D263" w14:textId="4D89F20B" w:rsidR="00FB6461" w:rsidRDefault="00FB6461" w:rsidP="004426D8">
      <w:pPr>
        <w:pStyle w:val="ListParagraph"/>
        <w:numPr>
          <w:ilvl w:val="0"/>
          <w:numId w:val="1"/>
        </w:numPr>
      </w:pPr>
      <w:r>
        <w:t>Voice Message (20:4</w:t>
      </w:r>
      <w:r w:rsidR="00345170">
        <w:t>3</w:t>
      </w:r>
      <w:r>
        <w:t>)</w:t>
      </w:r>
      <w:r w:rsidR="00345170">
        <w:t xml:space="preserve"> OUT</w:t>
      </w:r>
    </w:p>
    <w:p w14:paraId="40178004" w14:textId="6E02B8DA" w:rsidR="00345170" w:rsidRDefault="00345170" w:rsidP="004426D8">
      <w:pPr>
        <w:pStyle w:val="ListParagraph"/>
        <w:numPr>
          <w:ilvl w:val="0"/>
          <w:numId w:val="1"/>
        </w:numPr>
      </w:pPr>
      <w:r>
        <w:t>Voice Message (20:43) IN</w:t>
      </w:r>
    </w:p>
    <w:p w14:paraId="797A7528" w14:textId="0344B471" w:rsidR="003F5512" w:rsidRDefault="003F5512" w:rsidP="004426D8">
      <w:pPr>
        <w:pStyle w:val="ListParagraph"/>
        <w:numPr>
          <w:ilvl w:val="0"/>
          <w:numId w:val="1"/>
        </w:numPr>
      </w:pPr>
      <w:r>
        <w:t>Voice Call (20:45) – OUT</w:t>
      </w:r>
    </w:p>
    <w:p w14:paraId="33786844" w14:textId="57860CB0" w:rsidR="003F5512" w:rsidRDefault="003F5512" w:rsidP="004426D8">
      <w:pPr>
        <w:pStyle w:val="ListParagraph"/>
        <w:numPr>
          <w:ilvl w:val="0"/>
          <w:numId w:val="1"/>
        </w:numPr>
      </w:pPr>
      <w:r>
        <w:t>Voice Call (20:45) - IN</w:t>
      </w:r>
    </w:p>
    <w:p w14:paraId="1263DA6D" w14:textId="1717D529" w:rsidR="003F5512" w:rsidRDefault="003F5512" w:rsidP="004426D8">
      <w:pPr>
        <w:pStyle w:val="ListParagraph"/>
        <w:numPr>
          <w:ilvl w:val="0"/>
          <w:numId w:val="1"/>
        </w:numPr>
      </w:pPr>
      <w:r>
        <w:t>Video Call (21:</w:t>
      </w:r>
      <w:r w:rsidR="00D251FB">
        <w:t>14</w:t>
      </w:r>
      <w:r>
        <w:t>)</w:t>
      </w:r>
      <w:r w:rsidR="00D251FB">
        <w:t xml:space="preserve"> - OUT</w:t>
      </w:r>
    </w:p>
    <w:p w14:paraId="29699863" w14:textId="6EB8338C" w:rsidR="00E7434D" w:rsidRDefault="003F5512" w:rsidP="00CD624C">
      <w:pPr>
        <w:pStyle w:val="ListParagraph"/>
        <w:numPr>
          <w:ilvl w:val="0"/>
          <w:numId w:val="1"/>
        </w:numPr>
      </w:pPr>
      <w:r>
        <w:t>Video Call (2</w:t>
      </w:r>
      <w:r w:rsidR="00D251FB">
        <w:t>1:14</w:t>
      </w:r>
      <w:r>
        <w:t>)</w:t>
      </w:r>
      <w:r w:rsidR="00D251FB">
        <w:t xml:space="preserve"> - IN</w:t>
      </w:r>
    </w:p>
    <w:p w14:paraId="527682D5" w14:textId="77777777" w:rsidR="00CD624C" w:rsidRDefault="00CD624C" w:rsidP="00C50CF3">
      <w:pPr>
        <w:pStyle w:val="NoSpacing"/>
      </w:pPr>
    </w:p>
    <w:p w14:paraId="301C0C78" w14:textId="3F171962" w:rsidR="00CD624C" w:rsidRDefault="00CD624C" w:rsidP="00C50CF3">
      <w:pPr>
        <w:pStyle w:val="NoSpacing"/>
      </w:pPr>
    </w:p>
    <w:p w14:paraId="74358A82" w14:textId="450F8920" w:rsidR="00CD624C" w:rsidRDefault="00CD624C" w:rsidP="00C50CF3">
      <w:pPr>
        <w:pStyle w:val="NoSpacing"/>
      </w:pPr>
    </w:p>
    <w:p w14:paraId="000C59AF" w14:textId="74D945DE" w:rsidR="00CD624C" w:rsidRDefault="00CD624C" w:rsidP="00C50CF3">
      <w:pPr>
        <w:pStyle w:val="NoSpacing"/>
      </w:pPr>
    </w:p>
    <w:p w14:paraId="4E5A57CD" w14:textId="7AE72837" w:rsidR="00CD624C" w:rsidRDefault="00CD624C" w:rsidP="00C50CF3">
      <w:pPr>
        <w:pStyle w:val="NoSpacing"/>
      </w:pPr>
    </w:p>
    <w:p w14:paraId="10FEB088" w14:textId="15C71046" w:rsidR="00CD624C" w:rsidRDefault="00CD624C" w:rsidP="00C50CF3">
      <w:pPr>
        <w:pStyle w:val="NoSpacing"/>
      </w:pPr>
    </w:p>
    <w:p w14:paraId="10C8101E" w14:textId="53E7DCAD" w:rsidR="00CD624C" w:rsidRDefault="00CD624C" w:rsidP="00C50CF3">
      <w:pPr>
        <w:pStyle w:val="NoSpacing"/>
      </w:pPr>
    </w:p>
    <w:p w14:paraId="0109CC9E" w14:textId="6FFB6EDC" w:rsidR="00575AAC" w:rsidRDefault="00575AAC" w:rsidP="00C50CF3">
      <w:pPr>
        <w:pStyle w:val="NoSpacing"/>
      </w:pPr>
    </w:p>
    <w:p w14:paraId="1BD8E73C" w14:textId="6B2BAACE" w:rsidR="00575AAC" w:rsidRDefault="00575AAC" w:rsidP="00C50CF3">
      <w:pPr>
        <w:pStyle w:val="NoSpacing"/>
      </w:pPr>
    </w:p>
    <w:p w14:paraId="0544A204" w14:textId="35082CA0" w:rsidR="00575AAC" w:rsidRDefault="00575AAC" w:rsidP="00C50CF3">
      <w:pPr>
        <w:pStyle w:val="NoSpacing"/>
      </w:pPr>
    </w:p>
    <w:p w14:paraId="15A4C04F" w14:textId="6C72436E" w:rsidR="00575AAC" w:rsidRDefault="00575AAC" w:rsidP="00C50CF3">
      <w:pPr>
        <w:pStyle w:val="NoSpacing"/>
      </w:pPr>
    </w:p>
    <w:p w14:paraId="549EA44E" w14:textId="69C162E2" w:rsidR="00575AAC" w:rsidRDefault="00575AAC" w:rsidP="00C50CF3">
      <w:pPr>
        <w:pStyle w:val="NoSpacing"/>
      </w:pPr>
    </w:p>
    <w:p w14:paraId="3AFB6FB0" w14:textId="31978EFA" w:rsidR="000921C3" w:rsidRPr="000921C3" w:rsidRDefault="000921C3" w:rsidP="00C50CF3">
      <w:pPr>
        <w:pStyle w:val="NoSpacing"/>
        <w:rPr>
          <w:b/>
          <w:bCs/>
        </w:rPr>
      </w:pPr>
      <w:r w:rsidRPr="000921C3">
        <w:rPr>
          <w:b/>
          <w:bCs/>
        </w:rPr>
        <w:lastRenderedPageBreak/>
        <w:t>Viber</w:t>
      </w:r>
    </w:p>
    <w:p w14:paraId="385EAE4C" w14:textId="77777777" w:rsidR="00D41ECB" w:rsidRDefault="00D41ECB" w:rsidP="00D41ECB">
      <w:pPr>
        <w:pStyle w:val="ListParagraph"/>
        <w:numPr>
          <w:ilvl w:val="0"/>
          <w:numId w:val="1"/>
        </w:numPr>
      </w:pPr>
      <w:r>
        <w:t>Account creation requires phone number</w:t>
      </w:r>
    </w:p>
    <w:p w14:paraId="235170FA" w14:textId="77777777" w:rsidR="00D41ECB" w:rsidRPr="00765A5C" w:rsidRDefault="00D41ECB" w:rsidP="00D41ECB">
      <w:pPr>
        <w:pStyle w:val="ListParagraph"/>
        <w:numPr>
          <w:ilvl w:val="0"/>
          <w:numId w:val="1"/>
        </w:numPr>
      </w:pPr>
      <w:r>
        <w:t xml:space="preserve">After progressing with a valid phone number user is asked if application is allowed to </w:t>
      </w:r>
      <w:r w:rsidRPr="005427B8">
        <w:t>connect</w:t>
      </w:r>
      <w:r>
        <w:t xml:space="preserve"> with existing </w:t>
      </w:r>
      <w:r w:rsidRPr="005427B8">
        <w:rPr>
          <w:b/>
          <w:bCs/>
        </w:rPr>
        <w:t>contacts</w:t>
      </w:r>
      <w:r>
        <w:t xml:space="preserve"> and </w:t>
      </w:r>
      <w:r>
        <w:rPr>
          <w:b/>
          <w:bCs/>
        </w:rPr>
        <w:t>to manage phone calls</w:t>
      </w:r>
    </w:p>
    <w:p w14:paraId="0667F8B9" w14:textId="3BAB9747" w:rsidR="00D41ECB" w:rsidRDefault="00D41ECB" w:rsidP="00D41ECB">
      <w:pPr>
        <w:pStyle w:val="ListParagraph"/>
        <w:numPr>
          <w:ilvl w:val="0"/>
          <w:numId w:val="1"/>
        </w:numPr>
      </w:pPr>
      <w:r>
        <w:t>Permission to access photos, media and files</w:t>
      </w:r>
    </w:p>
    <w:p w14:paraId="40D762BF" w14:textId="1671D0A6" w:rsidR="00D41ECB" w:rsidRDefault="006448DD" w:rsidP="00D41ECB">
      <w:pPr>
        <w:pStyle w:val="ListParagraph"/>
        <w:numPr>
          <w:ilvl w:val="0"/>
          <w:numId w:val="1"/>
        </w:numPr>
      </w:pPr>
      <w:r>
        <w:t>Permission to take pictures</w:t>
      </w:r>
    </w:p>
    <w:p w14:paraId="275E30BF" w14:textId="6A5200C9" w:rsidR="006448DD" w:rsidRDefault="006448DD" w:rsidP="00D41ECB">
      <w:pPr>
        <w:pStyle w:val="ListParagraph"/>
        <w:numPr>
          <w:ilvl w:val="0"/>
          <w:numId w:val="1"/>
        </w:numPr>
      </w:pPr>
      <w:r>
        <w:t>Permission for record audio</w:t>
      </w:r>
    </w:p>
    <w:p w14:paraId="66F51F12" w14:textId="190C4FC4" w:rsidR="006448DD" w:rsidRDefault="00BD1C60" w:rsidP="00D41ECB">
      <w:pPr>
        <w:pStyle w:val="ListParagraph"/>
        <w:numPr>
          <w:ilvl w:val="0"/>
          <w:numId w:val="1"/>
        </w:numPr>
      </w:pPr>
      <w:r>
        <w:t>Permission for device lo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225E5" w14:paraId="4A6C55DE" w14:textId="77777777" w:rsidTr="00F44C73">
        <w:tc>
          <w:tcPr>
            <w:tcW w:w="4508" w:type="dxa"/>
          </w:tcPr>
          <w:p w14:paraId="2B44A9BB" w14:textId="77777777" w:rsidR="006225E5" w:rsidRPr="00173294" w:rsidRDefault="006225E5" w:rsidP="00F44C73">
            <w:pPr>
              <w:rPr>
                <w:b/>
                <w:bCs/>
              </w:rPr>
            </w:pPr>
            <w:r w:rsidRPr="00173294">
              <w:rPr>
                <w:b/>
                <w:bCs/>
              </w:rPr>
              <w:t>Feature</w:t>
            </w:r>
          </w:p>
        </w:tc>
        <w:tc>
          <w:tcPr>
            <w:tcW w:w="4508" w:type="dxa"/>
          </w:tcPr>
          <w:p w14:paraId="0430424E" w14:textId="77777777" w:rsidR="006225E5" w:rsidRPr="008D5864" w:rsidRDefault="006225E5" w:rsidP="00F44C73">
            <w:pPr>
              <w:rPr>
                <w:b/>
                <w:bCs/>
              </w:rPr>
            </w:pPr>
            <w:r w:rsidRPr="00F34AF0">
              <w:rPr>
                <w:b/>
                <w:bCs/>
              </w:rPr>
              <w:t>WhatsApp</w:t>
            </w:r>
          </w:p>
        </w:tc>
      </w:tr>
      <w:tr w:rsidR="006225E5" w14:paraId="286C5B2C" w14:textId="77777777" w:rsidTr="00F44C73">
        <w:tc>
          <w:tcPr>
            <w:tcW w:w="4508" w:type="dxa"/>
          </w:tcPr>
          <w:p w14:paraId="392713F2" w14:textId="77777777" w:rsidR="006225E5" w:rsidRDefault="006225E5" w:rsidP="00F44C73">
            <w:r>
              <w:t>Text Chat</w:t>
            </w:r>
          </w:p>
        </w:tc>
        <w:tc>
          <w:tcPr>
            <w:tcW w:w="4508" w:type="dxa"/>
          </w:tcPr>
          <w:p w14:paraId="2B34ECC7" w14:textId="77777777" w:rsidR="006225E5" w:rsidRDefault="006225E5" w:rsidP="00F44C73">
            <w:r>
              <w:t>Yes</w:t>
            </w:r>
          </w:p>
        </w:tc>
      </w:tr>
      <w:tr w:rsidR="006225E5" w14:paraId="0319A131" w14:textId="77777777" w:rsidTr="00F44C73">
        <w:tc>
          <w:tcPr>
            <w:tcW w:w="4508" w:type="dxa"/>
          </w:tcPr>
          <w:p w14:paraId="5FF26865" w14:textId="77777777" w:rsidR="006225E5" w:rsidRDefault="006225E5" w:rsidP="00F44C73">
            <w:r>
              <w:t>Send Image</w:t>
            </w:r>
          </w:p>
        </w:tc>
        <w:tc>
          <w:tcPr>
            <w:tcW w:w="4508" w:type="dxa"/>
          </w:tcPr>
          <w:p w14:paraId="719BDA7B" w14:textId="77777777" w:rsidR="006225E5" w:rsidRDefault="006225E5" w:rsidP="00F44C73">
            <w:r>
              <w:t>Yes</w:t>
            </w:r>
          </w:p>
        </w:tc>
      </w:tr>
      <w:tr w:rsidR="006225E5" w14:paraId="25EF79BB" w14:textId="77777777" w:rsidTr="00F44C73">
        <w:tc>
          <w:tcPr>
            <w:tcW w:w="4508" w:type="dxa"/>
          </w:tcPr>
          <w:p w14:paraId="094975B3" w14:textId="77777777" w:rsidR="006225E5" w:rsidRDefault="006225E5" w:rsidP="00F44C73">
            <w:r>
              <w:t>Receive Image</w:t>
            </w:r>
          </w:p>
        </w:tc>
        <w:tc>
          <w:tcPr>
            <w:tcW w:w="4508" w:type="dxa"/>
          </w:tcPr>
          <w:p w14:paraId="6234FD8A" w14:textId="77777777" w:rsidR="006225E5" w:rsidRDefault="006225E5" w:rsidP="00F44C73">
            <w:r>
              <w:t>Yes</w:t>
            </w:r>
          </w:p>
        </w:tc>
      </w:tr>
      <w:tr w:rsidR="006225E5" w14:paraId="7574AE9A" w14:textId="77777777" w:rsidTr="00F44C73">
        <w:tc>
          <w:tcPr>
            <w:tcW w:w="4508" w:type="dxa"/>
          </w:tcPr>
          <w:p w14:paraId="6F1DC6FC" w14:textId="77777777" w:rsidR="006225E5" w:rsidRDefault="006225E5" w:rsidP="00F44C73">
            <w:r>
              <w:t>Send Video</w:t>
            </w:r>
          </w:p>
        </w:tc>
        <w:tc>
          <w:tcPr>
            <w:tcW w:w="4508" w:type="dxa"/>
          </w:tcPr>
          <w:p w14:paraId="64679965" w14:textId="77777777" w:rsidR="006225E5" w:rsidRDefault="006225E5" w:rsidP="00F44C73">
            <w:r w:rsidRPr="000D47E1">
              <w:t>Yes</w:t>
            </w:r>
          </w:p>
        </w:tc>
      </w:tr>
      <w:tr w:rsidR="006225E5" w14:paraId="05EDA1AD" w14:textId="77777777" w:rsidTr="00F44C73">
        <w:tc>
          <w:tcPr>
            <w:tcW w:w="4508" w:type="dxa"/>
          </w:tcPr>
          <w:p w14:paraId="185B2DE7" w14:textId="77777777" w:rsidR="006225E5" w:rsidRDefault="006225E5" w:rsidP="00F44C73">
            <w:r>
              <w:t>Receive Video</w:t>
            </w:r>
          </w:p>
        </w:tc>
        <w:tc>
          <w:tcPr>
            <w:tcW w:w="4508" w:type="dxa"/>
          </w:tcPr>
          <w:p w14:paraId="7CFCB661" w14:textId="77777777" w:rsidR="006225E5" w:rsidRDefault="006225E5" w:rsidP="00F44C73">
            <w:r w:rsidRPr="000D47E1">
              <w:t>Yes</w:t>
            </w:r>
          </w:p>
        </w:tc>
      </w:tr>
      <w:tr w:rsidR="00505981" w14:paraId="4B5D7CFA" w14:textId="77777777" w:rsidTr="00F44C73">
        <w:tc>
          <w:tcPr>
            <w:tcW w:w="4508" w:type="dxa"/>
          </w:tcPr>
          <w:p w14:paraId="086015D6" w14:textId="77777777" w:rsidR="00505981" w:rsidRDefault="00505981" w:rsidP="00505981">
            <w:r>
              <w:t>Send Audio (Voice message)</w:t>
            </w:r>
          </w:p>
        </w:tc>
        <w:tc>
          <w:tcPr>
            <w:tcW w:w="4508" w:type="dxa"/>
          </w:tcPr>
          <w:p w14:paraId="693257C1" w14:textId="22F5756D" w:rsidR="00505981" w:rsidRDefault="00505981" w:rsidP="00505981">
            <w:r w:rsidRPr="00462BE6">
              <w:t>Yes</w:t>
            </w:r>
          </w:p>
        </w:tc>
      </w:tr>
      <w:tr w:rsidR="00505981" w14:paraId="6D57EC33" w14:textId="77777777" w:rsidTr="00F44C73">
        <w:tc>
          <w:tcPr>
            <w:tcW w:w="4508" w:type="dxa"/>
          </w:tcPr>
          <w:p w14:paraId="5C9051F1" w14:textId="77777777" w:rsidR="00505981" w:rsidRDefault="00505981" w:rsidP="00505981">
            <w:r>
              <w:t>Receive Audio (Voice message)</w:t>
            </w:r>
          </w:p>
        </w:tc>
        <w:tc>
          <w:tcPr>
            <w:tcW w:w="4508" w:type="dxa"/>
          </w:tcPr>
          <w:p w14:paraId="27A48390" w14:textId="3B507273" w:rsidR="00505981" w:rsidRDefault="00505981" w:rsidP="00505981">
            <w:r w:rsidRPr="00462BE6">
              <w:t>Yes</w:t>
            </w:r>
          </w:p>
        </w:tc>
      </w:tr>
      <w:tr w:rsidR="006225E5" w14:paraId="05CF59B7" w14:textId="77777777" w:rsidTr="00F44C73">
        <w:tc>
          <w:tcPr>
            <w:tcW w:w="4508" w:type="dxa"/>
          </w:tcPr>
          <w:p w14:paraId="610D45E7" w14:textId="77777777" w:rsidR="006225E5" w:rsidRDefault="006225E5" w:rsidP="00F44C73">
            <w:r>
              <w:t>Voice Call (out)</w:t>
            </w:r>
          </w:p>
        </w:tc>
        <w:tc>
          <w:tcPr>
            <w:tcW w:w="4508" w:type="dxa"/>
          </w:tcPr>
          <w:p w14:paraId="553FA5FA" w14:textId="77777777" w:rsidR="006225E5" w:rsidRDefault="006225E5" w:rsidP="00F44C73">
            <w:r w:rsidRPr="000D47E1">
              <w:t>Yes</w:t>
            </w:r>
          </w:p>
        </w:tc>
      </w:tr>
      <w:tr w:rsidR="006225E5" w14:paraId="0B811D24" w14:textId="77777777" w:rsidTr="00F44C73">
        <w:tc>
          <w:tcPr>
            <w:tcW w:w="4508" w:type="dxa"/>
          </w:tcPr>
          <w:p w14:paraId="7EB1788D" w14:textId="77777777" w:rsidR="006225E5" w:rsidRDefault="006225E5" w:rsidP="00F44C73">
            <w:r>
              <w:t>Voice Call (in)</w:t>
            </w:r>
          </w:p>
        </w:tc>
        <w:tc>
          <w:tcPr>
            <w:tcW w:w="4508" w:type="dxa"/>
          </w:tcPr>
          <w:p w14:paraId="796AA677" w14:textId="77777777" w:rsidR="006225E5" w:rsidRDefault="006225E5" w:rsidP="00F44C73">
            <w:r w:rsidRPr="000D47E1">
              <w:t>Yes</w:t>
            </w:r>
          </w:p>
        </w:tc>
      </w:tr>
      <w:tr w:rsidR="006225E5" w14:paraId="351ABDC7" w14:textId="77777777" w:rsidTr="00F44C73">
        <w:tc>
          <w:tcPr>
            <w:tcW w:w="4508" w:type="dxa"/>
          </w:tcPr>
          <w:p w14:paraId="7347B5EE" w14:textId="77777777" w:rsidR="006225E5" w:rsidRDefault="006225E5" w:rsidP="00F44C73">
            <w:r>
              <w:t>Video Call (out)</w:t>
            </w:r>
          </w:p>
        </w:tc>
        <w:tc>
          <w:tcPr>
            <w:tcW w:w="4508" w:type="dxa"/>
          </w:tcPr>
          <w:p w14:paraId="211B7315" w14:textId="77777777" w:rsidR="006225E5" w:rsidRDefault="006225E5" w:rsidP="00F44C73">
            <w:r w:rsidRPr="000D47E1">
              <w:t>Yes</w:t>
            </w:r>
          </w:p>
        </w:tc>
      </w:tr>
      <w:tr w:rsidR="006225E5" w14:paraId="0114846D" w14:textId="77777777" w:rsidTr="00F44C73">
        <w:tc>
          <w:tcPr>
            <w:tcW w:w="4508" w:type="dxa"/>
          </w:tcPr>
          <w:p w14:paraId="5DEF4A44" w14:textId="77777777" w:rsidR="006225E5" w:rsidRDefault="006225E5" w:rsidP="00F44C73">
            <w:r>
              <w:t>Video Call (in)</w:t>
            </w:r>
          </w:p>
        </w:tc>
        <w:tc>
          <w:tcPr>
            <w:tcW w:w="4508" w:type="dxa"/>
          </w:tcPr>
          <w:p w14:paraId="4000FDC7" w14:textId="77777777" w:rsidR="006225E5" w:rsidRDefault="006225E5" w:rsidP="00F44C73">
            <w:r w:rsidRPr="000D47E1">
              <w:t>Yes</w:t>
            </w:r>
          </w:p>
        </w:tc>
      </w:tr>
    </w:tbl>
    <w:p w14:paraId="0B2907DE" w14:textId="77777777" w:rsidR="006225E5" w:rsidRDefault="006225E5" w:rsidP="006225E5"/>
    <w:p w14:paraId="401F80F4" w14:textId="77777777" w:rsidR="006225E5" w:rsidRPr="00916B71" w:rsidRDefault="006225E5" w:rsidP="006225E5">
      <w:pPr>
        <w:rPr>
          <w:b/>
          <w:bCs/>
        </w:rPr>
      </w:pPr>
      <w:r w:rsidRPr="00916B71">
        <w:rPr>
          <w:b/>
          <w:bCs/>
        </w:rPr>
        <w:t>Transcript</w:t>
      </w:r>
    </w:p>
    <w:p w14:paraId="37A94F85" w14:textId="7EF66A93" w:rsidR="000921C3" w:rsidRDefault="00894CAB" w:rsidP="00894CAB">
      <w:pPr>
        <w:pStyle w:val="ListParagraph"/>
        <w:numPr>
          <w:ilvl w:val="0"/>
          <w:numId w:val="1"/>
        </w:numPr>
      </w:pPr>
      <w:r>
        <w:t>Hi, this is a test message from IPhone6 (21:54) – IN</w:t>
      </w:r>
    </w:p>
    <w:p w14:paraId="4E638C4D" w14:textId="6793EF75" w:rsidR="006356F8" w:rsidRDefault="006356F8" w:rsidP="00894CAB">
      <w:pPr>
        <w:pStyle w:val="ListParagraph"/>
        <w:numPr>
          <w:ilvl w:val="0"/>
          <w:numId w:val="1"/>
        </w:num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(21:45) – IN</w:t>
      </w:r>
    </w:p>
    <w:p w14:paraId="75F8934D" w14:textId="57CC68E5" w:rsidR="006356F8" w:rsidRDefault="006356F8" w:rsidP="00894CAB">
      <w:pPr>
        <w:pStyle w:val="ListParagraph"/>
        <w:numPr>
          <w:ilvl w:val="0"/>
          <w:numId w:val="1"/>
        </w:numPr>
      </w:pPr>
      <w:r>
        <w:t>Hi, this is reply message from Samsung S8 (</w:t>
      </w:r>
      <w:r w:rsidR="00FF2083">
        <w:t>21:55) – OUT</w:t>
      </w:r>
    </w:p>
    <w:p w14:paraId="4E5276CC" w14:textId="57F570E7" w:rsidR="00FF2083" w:rsidRDefault="00FF2083" w:rsidP="00894CAB">
      <w:pPr>
        <w:pStyle w:val="ListParagraph"/>
        <w:numPr>
          <w:ilvl w:val="0"/>
          <w:numId w:val="1"/>
        </w:num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(21:55) – OUT</w:t>
      </w:r>
    </w:p>
    <w:p w14:paraId="32C0C1CB" w14:textId="68F77921" w:rsidR="00346F8F" w:rsidRDefault="00346F8F" w:rsidP="00346F8F">
      <w:pPr>
        <w:pStyle w:val="ListParagraph"/>
        <w:numPr>
          <w:ilvl w:val="0"/>
          <w:numId w:val="1"/>
        </w:numPr>
      </w:pPr>
      <w:r>
        <w:t>Image (21:56) – OUT</w:t>
      </w:r>
    </w:p>
    <w:p w14:paraId="27D74763" w14:textId="02E3709C" w:rsidR="00346F8F" w:rsidRDefault="00346F8F" w:rsidP="00346F8F">
      <w:pPr>
        <w:pStyle w:val="ListParagraph"/>
        <w:numPr>
          <w:ilvl w:val="0"/>
          <w:numId w:val="1"/>
        </w:numPr>
      </w:pPr>
      <w:r>
        <w:t>Image (2</w:t>
      </w:r>
      <w:r w:rsidR="00FF1D0E">
        <w:t>1</w:t>
      </w:r>
      <w:r>
        <w:t>:</w:t>
      </w:r>
      <w:r w:rsidR="00FF1D0E">
        <w:t>56</w:t>
      </w:r>
      <w:r>
        <w:t>) – IN</w:t>
      </w:r>
    </w:p>
    <w:p w14:paraId="08DA751D" w14:textId="3FB236B9" w:rsidR="00346F8F" w:rsidRDefault="00346F8F" w:rsidP="00346F8F">
      <w:pPr>
        <w:pStyle w:val="ListParagraph"/>
        <w:numPr>
          <w:ilvl w:val="0"/>
          <w:numId w:val="1"/>
        </w:numPr>
      </w:pPr>
      <w:r>
        <w:t>Video (2</w:t>
      </w:r>
      <w:r w:rsidR="00FF1D0E">
        <w:t>1</w:t>
      </w:r>
      <w:r>
        <w:t>:</w:t>
      </w:r>
      <w:r w:rsidR="00FF1D0E">
        <w:t>57</w:t>
      </w:r>
      <w:r>
        <w:t>) – OUT</w:t>
      </w:r>
    </w:p>
    <w:p w14:paraId="3FCB8C56" w14:textId="174E4B13" w:rsidR="00346F8F" w:rsidRDefault="00346F8F" w:rsidP="00346F8F">
      <w:pPr>
        <w:pStyle w:val="ListParagraph"/>
        <w:numPr>
          <w:ilvl w:val="0"/>
          <w:numId w:val="1"/>
        </w:numPr>
      </w:pPr>
      <w:r>
        <w:t>Video (2</w:t>
      </w:r>
      <w:r w:rsidR="00FF1D0E">
        <w:t>1</w:t>
      </w:r>
      <w:r>
        <w:t>:</w:t>
      </w:r>
      <w:r w:rsidR="00FF1D0E">
        <w:t>57</w:t>
      </w:r>
      <w:r>
        <w:t>) – IN</w:t>
      </w:r>
    </w:p>
    <w:p w14:paraId="77CD5A9F" w14:textId="29D1980B" w:rsidR="00346F8F" w:rsidRDefault="00346F8F" w:rsidP="00346F8F">
      <w:pPr>
        <w:pStyle w:val="ListParagraph"/>
        <w:numPr>
          <w:ilvl w:val="0"/>
          <w:numId w:val="1"/>
        </w:numPr>
      </w:pPr>
      <w:r>
        <w:t>Video Call (21:</w:t>
      </w:r>
      <w:r w:rsidR="00456B3F">
        <w:t>58</w:t>
      </w:r>
      <w:r>
        <w:t>) - OUT</w:t>
      </w:r>
    </w:p>
    <w:p w14:paraId="1C1A7C27" w14:textId="7539B910" w:rsidR="00346F8F" w:rsidRDefault="00346F8F" w:rsidP="00346F8F">
      <w:pPr>
        <w:pStyle w:val="ListParagraph"/>
        <w:numPr>
          <w:ilvl w:val="0"/>
          <w:numId w:val="1"/>
        </w:numPr>
      </w:pPr>
      <w:r>
        <w:t>Video Call (21:</w:t>
      </w:r>
      <w:r w:rsidR="00456B3F">
        <w:t>59</w:t>
      </w:r>
      <w:r>
        <w:t xml:space="preserve">) </w:t>
      </w:r>
      <w:r w:rsidR="005B2FEB">
        <w:t>–</w:t>
      </w:r>
      <w:r>
        <w:t xml:space="preserve"> IN</w:t>
      </w:r>
    </w:p>
    <w:p w14:paraId="4DEBF7E4" w14:textId="3791006D" w:rsidR="005B2FEB" w:rsidRDefault="005B2FEB" w:rsidP="005B2FEB">
      <w:pPr>
        <w:pStyle w:val="ListParagraph"/>
        <w:numPr>
          <w:ilvl w:val="0"/>
          <w:numId w:val="1"/>
        </w:numPr>
      </w:pPr>
      <w:r>
        <w:t>Voice Call (2</w:t>
      </w:r>
      <w:r w:rsidR="00456B3F">
        <w:t>2</w:t>
      </w:r>
      <w:r>
        <w:t>:</w:t>
      </w:r>
      <w:r w:rsidR="00456B3F">
        <w:t>00</w:t>
      </w:r>
      <w:r>
        <w:t>) – OUT</w:t>
      </w:r>
    </w:p>
    <w:p w14:paraId="75B09F38" w14:textId="1DB4CDF6" w:rsidR="005B2FEB" w:rsidRDefault="005B2FEB" w:rsidP="00456B3F">
      <w:pPr>
        <w:pStyle w:val="ListParagraph"/>
        <w:numPr>
          <w:ilvl w:val="0"/>
          <w:numId w:val="1"/>
        </w:numPr>
      </w:pPr>
      <w:r>
        <w:t>Voice Call (2</w:t>
      </w:r>
      <w:r w:rsidR="00456B3F">
        <w:t>2</w:t>
      </w:r>
      <w:r>
        <w:t>:</w:t>
      </w:r>
      <w:r w:rsidR="00456B3F">
        <w:t>01</w:t>
      </w:r>
      <w:r>
        <w:t>) - IN</w:t>
      </w:r>
    </w:p>
    <w:p w14:paraId="7435DD86" w14:textId="1B178E0D" w:rsidR="00FF1D0E" w:rsidRDefault="00FF1D0E" w:rsidP="00FF1D0E">
      <w:pPr>
        <w:pStyle w:val="ListParagraph"/>
        <w:numPr>
          <w:ilvl w:val="0"/>
          <w:numId w:val="1"/>
        </w:numPr>
      </w:pPr>
      <w:r>
        <w:t>Voice Message (2</w:t>
      </w:r>
      <w:r w:rsidR="00456B3F">
        <w:t>2</w:t>
      </w:r>
      <w:r>
        <w:t>:</w:t>
      </w:r>
      <w:r w:rsidR="00456B3F">
        <w:t>03</w:t>
      </w:r>
      <w:r>
        <w:t>) OUT</w:t>
      </w:r>
    </w:p>
    <w:p w14:paraId="51804DEC" w14:textId="37EF63B2" w:rsidR="00FF1D0E" w:rsidRDefault="00FF1D0E" w:rsidP="00FF1D0E">
      <w:pPr>
        <w:pStyle w:val="ListParagraph"/>
        <w:numPr>
          <w:ilvl w:val="0"/>
          <w:numId w:val="1"/>
        </w:numPr>
      </w:pPr>
      <w:r>
        <w:t>Voice Message (2</w:t>
      </w:r>
      <w:r w:rsidR="00456B3F">
        <w:t>2</w:t>
      </w:r>
      <w:r>
        <w:t>:</w:t>
      </w:r>
      <w:r w:rsidR="00456B3F">
        <w:t>03</w:t>
      </w:r>
      <w:r>
        <w:t>) IN</w:t>
      </w:r>
    </w:p>
    <w:p w14:paraId="6FE801DD" w14:textId="77777777" w:rsidR="00894CAB" w:rsidRDefault="00894CAB" w:rsidP="00FF1D0E">
      <w:pPr>
        <w:pStyle w:val="ListParagraph"/>
      </w:pPr>
    </w:p>
    <w:p w14:paraId="050631DB" w14:textId="59B3521C" w:rsidR="0054069B" w:rsidRDefault="0054069B"/>
    <w:p w14:paraId="4F61D4D0" w14:textId="772E04D4" w:rsidR="0054069B" w:rsidRDefault="0054069B"/>
    <w:p w14:paraId="3B7C2DFB" w14:textId="25FCBE7E" w:rsidR="0054069B" w:rsidRDefault="0054069B"/>
    <w:p w14:paraId="6C24A61D" w14:textId="5505852B" w:rsidR="0054069B" w:rsidRDefault="0054069B"/>
    <w:p w14:paraId="4FD2AC58" w14:textId="602A911F" w:rsidR="0054069B" w:rsidRDefault="0054069B"/>
    <w:p w14:paraId="5F2BDF42" w14:textId="1BC4A57C" w:rsidR="0054069B" w:rsidRDefault="0054069B"/>
    <w:p w14:paraId="620D46EF" w14:textId="25295183" w:rsidR="003F7CD5" w:rsidRPr="003F7CD5" w:rsidRDefault="003F7CD5">
      <w:pPr>
        <w:rPr>
          <w:b/>
          <w:bCs/>
        </w:rPr>
      </w:pPr>
      <w:r w:rsidRPr="003F7CD5">
        <w:rPr>
          <w:b/>
          <w:bCs/>
        </w:rPr>
        <w:lastRenderedPageBreak/>
        <w:t>Skype</w:t>
      </w:r>
    </w:p>
    <w:p w14:paraId="55015083" w14:textId="6A134CE4" w:rsidR="0054069B" w:rsidRDefault="00F03E2D" w:rsidP="00F03E2D">
      <w:pPr>
        <w:pStyle w:val="ListParagraph"/>
        <w:numPr>
          <w:ilvl w:val="0"/>
          <w:numId w:val="1"/>
        </w:numPr>
      </w:pPr>
      <w:r>
        <w:t>Permission to access contacts</w:t>
      </w:r>
    </w:p>
    <w:p w14:paraId="0179BF4F" w14:textId="18A31ECE" w:rsidR="00F03E2D" w:rsidRDefault="002B7DC3" w:rsidP="00F03E2D">
      <w:pPr>
        <w:pStyle w:val="ListParagraph"/>
        <w:numPr>
          <w:ilvl w:val="0"/>
          <w:numId w:val="1"/>
        </w:numPr>
      </w:pPr>
      <w:r>
        <w:t>Permission to record audio/video</w:t>
      </w:r>
    </w:p>
    <w:p w14:paraId="55CA9E1E" w14:textId="5859311A" w:rsidR="00386FCE" w:rsidRDefault="00C82802" w:rsidP="00386FCE">
      <w:pPr>
        <w:pStyle w:val="ListParagraph"/>
        <w:numPr>
          <w:ilvl w:val="0"/>
          <w:numId w:val="1"/>
        </w:numPr>
      </w:pPr>
      <w:r>
        <w:t>Permission to access photos media and files</w:t>
      </w:r>
    </w:p>
    <w:p w14:paraId="70BD9131" w14:textId="37744DA2" w:rsidR="00C70FF8" w:rsidRDefault="00C05A87" w:rsidP="00C70FF8">
      <w:pPr>
        <w:ind w:left="360"/>
      </w:pPr>
      <w:r>
        <w:t>IP address: 172.20.10.3</w:t>
      </w:r>
    </w:p>
    <w:p w14:paraId="03D30DB5" w14:textId="63947FAF" w:rsidR="00C05A87" w:rsidRDefault="00C05A87" w:rsidP="00C70FF8">
      <w:pPr>
        <w:ind w:left="360"/>
      </w:pPr>
      <w:r>
        <w:t>Router: 172.20.10.1</w:t>
      </w:r>
    </w:p>
    <w:p w14:paraId="52F33E48" w14:textId="1D55530E" w:rsidR="00C05A87" w:rsidRDefault="00C05A87" w:rsidP="00C70FF8">
      <w:pPr>
        <w:ind w:left="360"/>
      </w:pPr>
      <w:r>
        <w:t xml:space="preserve">Public IP: </w:t>
      </w:r>
      <w:r w:rsidR="00347A04">
        <w:t>85.255.235.129</w:t>
      </w:r>
    </w:p>
    <w:p w14:paraId="72F1E317" w14:textId="77777777" w:rsidR="00386FCE" w:rsidRDefault="00386FCE" w:rsidP="00386FCE">
      <w:pPr>
        <w:pStyle w:val="Li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86FCE" w14:paraId="26038097" w14:textId="77777777" w:rsidTr="00037684">
        <w:tc>
          <w:tcPr>
            <w:tcW w:w="4508" w:type="dxa"/>
          </w:tcPr>
          <w:p w14:paraId="0410FC47" w14:textId="77777777" w:rsidR="00386FCE" w:rsidRPr="00386FCE" w:rsidRDefault="00386FCE" w:rsidP="00386FCE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386FCE">
              <w:rPr>
                <w:b/>
                <w:bCs/>
              </w:rPr>
              <w:t>Feature</w:t>
            </w:r>
          </w:p>
        </w:tc>
        <w:tc>
          <w:tcPr>
            <w:tcW w:w="4508" w:type="dxa"/>
          </w:tcPr>
          <w:p w14:paraId="1AAAD03D" w14:textId="77777777" w:rsidR="00386FCE" w:rsidRPr="008D5864" w:rsidRDefault="00386FCE" w:rsidP="00037684">
            <w:pPr>
              <w:rPr>
                <w:b/>
                <w:bCs/>
              </w:rPr>
            </w:pPr>
            <w:r w:rsidRPr="00F34AF0">
              <w:rPr>
                <w:b/>
                <w:bCs/>
              </w:rPr>
              <w:t>WhatsApp</w:t>
            </w:r>
          </w:p>
        </w:tc>
      </w:tr>
      <w:tr w:rsidR="00386FCE" w14:paraId="16D2ED75" w14:textId="77777777" w:rsidTr="00037684">
        <w:tc>
          <w:tcPr>
            <w:tcW w:w="4508" w:type="dxa"/>
          </w:tcPr>
          <w:p w14:paraId="6F68DED2" w14:textId="77777777" w:rsidR="00386FCE" w:rsidRDefault="00386FCE" w:rsidP="00037684">
            <w:r>
              <w:t>Text Chat</w:t>
            </w:r>
          </w:p>
        </w:tc>
        <w:tc>
          <w:tcPr>
            <w:tcW w:w="4508" w:type="dxa"/>
          </w:tcPr>
          <w:p w14:paraId="25390072" w14:textId="4DF6C100" w:rsidR="00386FCE" w:rsidRDefault="00725F1A" w:rsidP="00037684">
            <w:r>
              <w:t>Yes</w:t>
            </w:r>
          </w:p>
        </w:tc>
      </w:tr>
      <w:tr w:rsidR="002F315D" w14:paraId="02A22B02" w14:textId="77777777" w:rsidTr="00037684">
        <w:tc>
          <w:tcPr>
            <w:tcW w:w="4508" w:type="dxa"/>
          </w:tcPr>
          <w:p w14:paraId="34EC6564" w14:textId="77777777" w:rsidR="002F315D" w:rsidRDefault="002F315D" w:rsidP="002F315D">
            <w:r>
              <w:t>Send Image</w:t>
            </w:r>
          </w:p>
        </w:tc>
        <w:tc>
          <w:tcPr>
            <w:tcW w:w="4508" w:type="dxa"/>
          </w:tcPr>
          <w:p w14:paraId="6BFA7688" w14:textId="11A22B42" w:rsidR="002F315D" w:rsidRDefault="002F315D" w:rsidP="002F315D">
            <w:r>
              <w:t>Yes</w:t>
            </w:r>
          </w:p>
        </w:tc>
      </w:tr>
      <w:tr w:rsidR="002F315D" w14:paraId="57A448E3" w14:textId="77777777" w:rsidTr="00037684">
        <w:tc>
          <w:tcPr>
            <w:tcW w:w="4508" w:type="dxa"/>
          </w:tcPr>
          <w:p w14:paraId="225898E9" w14:textId="77777777" w:rsidR="002F315D" w:rsidRDefault="002F315D" w:rsidP="002F315D">
            <w:r>
              <w:t>Receive Image</w:t>
            </w:r>
          </w:p>
        </w:tc>
        <w:tc>
          <w:tcPr>
            <w:tcW w:w="4508" w:type="dxa"/>
          </w:tcPr>
          <w:p w14:paraId="3BEEEA6E" w14:textId="1562497D" w:rsidR="002F315D" w:rsidRDefault="002F315D" w:rsidP="002F315D">
            <w:r>
              <w:t>Yes</w:t>
            </w:r>
          </w:p>
        </w:tc>
      </w:tr>
      <w:tr w:rsidR="002F315D" w14:paraId="5A9FC241" w14:textId="77777777" w:rsidTr="00037684">
        <w:tc>
          <w:tcPr>
            <w:tcW w:w="4508" w:type="dxa"/>
          </w:tcPr>
          <w:p w14:paraId="548D1EE1" w14:textId="77777777" w:rsidR="002F315D" w:rsidRDefault="002F315D" w:rsidP="002F315D">
            <w:r>
              <w:t>Send Video</w:t>
            </w:r>
          </w:p>
        </w:tc>
        <w:tc>
          <w:tcPr>
            <w:tcW w:w="4508" w:type="dxa"/>
          </w:tcPr>
          <w:p w14:paraId="44E68597" w14:textId="76A9F0F6" w:rsidR="002F315D" w:rsidRDefault="002F315D" w:rsidP="002F315D">
            <w:r>
              <w:t>Yes</w:t>
            </w:r>
          </w:p>
        </w:tc>
      </w:tr>
      <w:tr w:rsidR="002F315D" w14:paraId="0E95CC88" w14:textId="77777777" w:rsidTr="00037684">
        <w:tc>
          <w:tcPr>
            <w:tcW w:w="4508" w:type="dxa"/>
          </w:tcPr>
          <w:p w14:paraId="3DEC0DA2" w14:textId="77777777" w:rsidR="002F315D" w:rsidRDefault="002F315D" w:rsidP="002F315D">
            <w:r>
              <w:t>Receive Video</w:t>
            </w:r>
          </w:p>
        </w:tc>
        <w:tc>
          <w:tcPr>
            <w:tcW w:w="4508" w:type="dxa"/>
          </w:tcPr>
          <w:p w14:paraId="23D3C769" w14:textId="708E022E" w:rsidR="002F315D" w:rsidRDefault="002F315D" w:rsidP="002F315D">
            <w:r>
              <w:t>Yes</w:t>
            </w:r>
          </w:p>
        </w:tc>
      </w:tr>
      <w:tr w:rsidR="002F315D" w14:paraId="7231F92A" w14:textId="77777777" w:rsidTr="00037684">
        <w:tc>
          <w:tcPr>
            <w:tcW w:w="4508" w:type="dxa"/>
          </w:tcPr>
          <w:p w14:paraId="23D43887" w14:textId="77777777" w:rsidR="002F315D" w:rsidRDefault="002F315D" w:rsidP="002F315D">
            <w:r>
              <w:t>Send Audio (Voice message)</w:t>
            </w:r>
          </w:p>
        </w:tc>
        <w:tc>
          <w:tcPr>
            <w:tcW w:w="4508" w:type="dxa"/>
          </w:tcPr>
          <w:p w14:paraId="1F895296" w14:textId="12F67F72" w:rsidR="002F315D" w:rsidRDefault="002F315D" w:rsidP="002F315D">
            <w:r>
              <w:t>Yes</w:t>
            </w:r>
          </w:p>
        </w:tc>
      </w:tr>
      <w:tr w:rsidR="002F315D" w14:paraId="5113966E" w14:textId="77777777" w:rsidTr="00037684">
        <w:tc>
          <w:tcPr>
            <w:tcW w:w="4508" w:type="dxa"/>
          </w:tcPr>
          <w:p w14:paraId="0230B4B3" w14:textId="77777777" w:rsidR="002F315D" w:rsidRDefault="002F315D" w:rsidP="002F315D">
            <w:r>
              <w:t>Receive Audio (Voice message)</w:t>
            </w:r>
          </w:p>
        </w:tc>
        <w:tc>
          <w:tcPr>
            <w:tcW w:w="4508" w:type="dxa"/>
          </w:tcPr>
          <w:p w14:paraId="2190F4FF" w14:textId="1583FF13" w:rsidR="002F315D" w:rsidRDefault="002F315D" w:rsidP="002F315D">
            <w:r>
              <w:t>Yes</w:t>
            </w:r>
          </w:p>
        </w:tc>
      </w:tr>
      <w:tr w:rsidR="002F315D" w14:paraId="5D046D2E" w14:textId="77777777" w:rsidTr="00037684">
        <w:tc>
          <w:tcPr>
            <w:tcW w:w="4508" w:type="dxa"/>
          </w:tcPr>
          <w:p w14:paraId="777EE8DA" w14:textId="77777777" w:rsidR="002F315D" w:rsidRDefault="002F315D" w:rsidP="002F315D">
            <w:r>
              <w:t>Voice Call (out)</w:t>
            </w:r>
          </w:p>
        </w:tc>
        <w:tc>
          <w:tcPr>
            <w:tcW w:w="4508" w:type="dxa"/>
          </w:tcPr>
          <w:p w14:paraId="5AB7ECCD" w14:textId="03DD3A66" w:rsidR="002F315D" w:rsidRDefault="002F315D" w:rsidP="002F315D">
            <w:r>
              <w:t>Yes</w:t>
            </w:r>
          </w:p>
        </w:tc>
      </w:tr>
      <w:tr w:rsidR="002F315D" w14:paraId="1F3256B4" w14:textId="77777777" w:rsidTr="00037684">
        <w:tc>
          <w:tcPr>
            <w:tcW w:w="4508" w:type="dxa"/>
          </w:tcPr>
          <w:p w14:paraId="0DDD6F75" w14:textId="77777777" w:rsidR="002F315D" w:rsidRDefault="002F315D" w:rsidP="002F315D">
            <w:r>
              <w:t>Voice Call (in)</w:t>
            </w:r>
          </w:p>
        </w:tc>
        <w:tc>
          <w:tcPr>
            <w:tcW w:w="4508" w:type="dxa"/>
          </w:tcPr>
          <w:p w14:paraId="030984A5" w14:textId="5915FAE6" w:rsidR="002F315D" w:rsidRDefault="002F315D" w:rsidP="002F315D">
            <w:r>
              <w:t>Yes</w:t>
            </w:r>
          </w:p>
        </w:tc>
      </w:tr>
      <w:tr w:rsidR="002F315D" w14:paraId="494765FE" w14:textId="77777777" w:rsidTr="00037684">
        <w:tc>
          <w:tcPr>
            <w:tcW w:w="4508" w:type="dxa"/>
          </w:tcPr>
          <w:p w14:paraId="69350A09" w14:textId="77777777" w:rsidR="002F315D" w:rsidRDefault="002F315D" w:rsidP="002F315D">
            <w:r>
              <w:t>Video Call (out)</w:t>
            </w:r>
          </w:p>
        </w:tc>
        <w:tc>
          <w:tcPr>
            <w:tcW w:w="4508" w:type="dxa"/>
          </w:tcPr>
          <w:p w14:paraId="32CEF986" w14:textId="3B472AF6" w:rsidR="002F315D" w:rsidRDefault="002F315D" w:rsidP="002F315D">
            <w:r>
              <w:t>Yes</w:t>
            </w:r>
          </w:p>
        </w:tc>
      </w:tr>
      <w:tr w:rsidR="002F315D" w14:paraId="39C76BE4" w14:textId="77777777" w:rsidTr="00037684">
        <w:tc>
          <w:tcPr>
            <w:tcW w:w="4508" w:type="dxa"/>
          </w:tcPr>
          <w:p w14:paraId="532092B8" w14:textId="77777777" w:rsidR="002F315D" w:rsidRDefault="002F315D" w:rsidP="002F315D">
            <w:r>
              <w:t>Video Call (in)</w:t>
            </w:r>
          </w:p>
        </w:tc>
        <w:tc>
          <w:tcPr>
            <w:tcW w:w="4508" w:type="dxa"/>
          </w:tcPr>
          <w:p w14:paraId="23A987B2" w14:textId="3447FE4D" w:rsidR="002F315D" w:rsidRDefault="002F315D" w:rsidP="002F315D">
            <w:r>
              <w:t>Yes</w:t>
            </w:r>
          </w:p>
        </w:tc>
      </w:tr>
    </w:tbl>
    <w:p w14:paraId="3282D475" w14:textId="77777777" w:rsidR="00386FCE" w:rsidRDefault="00386FCE" w:rsidP="00386FCE"/>
    <w:p w14:paraId="317707C7" w14:textId="3E721F15" w:rsidR="0054069B" w:rsidRDefault="0054069B" w:rsidP="00386FCE"/>
    <w:p w14:paraId="3B1F2E8A" w14:textId="364929AB" w:rsidR="0054069B" w:rsidRDefault="0054069B"/>
    <w:p w14:paraId="2FD04E2D" w14:textId="6553F202" w:rsidR="0054069B" w:rsidRDefault="0054069B"/>
    <w:p w14:paraId="60781283" w14:textId="06FBFB7F" w:rsidR="0054069B" w:rsidRDefault="0054069B"/>
    <w:p w14:paraId="0BEBE42C" w14:textId="739D25D4" w:rsidR="001A7A49" w:rsidRDefault="001A7A49"/>
    <w:p w14:paraId="6EC1188B" w14:textId="00D7874F" w:rsidR="001A7A49" w:rsidRDefault="001A7A49"/>
    <w:p w14:paraId="676E8A15" w14:textId="16B4442A" w:rsidR="001A7A49" w:rsidRDefault="001A7A49"/>
    <w:p w14:paraId="1CA7B9DB" w14:textId="6991BBAE" w:rsidR="001A7A49" w:rsidRDefault="001A7A49"/>
    <w:p w14:paraId="16D9FA19" w14:textId="435C5C89" w:rsidR="001A7A49" w:rsidRDefault="001A7A49"/>
    <w:p w14:paraId="4956CA3D" w14:textId="2199512A" w:rsidR="001A7A49" w:rsidRDefault="001A7A49"/>
    <w:p w14:paraId="11CB8B48" w14:textId="48AB0686" w:rsidR="001A7A49" w:rsidRDefault="001A7A49"/>
    <w:p w14:paraId="64261373" w14:textId="23C51BA4" w:rsidR="001A7A49" w:rsidRDefault="001A7A49"/>
    <w:p w14:paraId="5BC21587" w14:textId="3FC0C9AA" w:rsidR="001A7A49" w:rsidRDefault="001A7A49"/>
    <w:p w14:paraId="62054EA1" w14:textId="00A66875" w:rsidR="001A7A49" w:rsidRDefault="001A7A49"/>
    <w:p w14:paraId="0B020E8C" w14:textId="68F4D39F" w:rsidR="001A7A49" w:rsidRDefault="001A7A49"/>
    <w:p w14:paraId="13675A09" w14:textId="7EF5D033" w:rsidR="001A7A49" w:rsidRDefault="001A7A49"/>
    <w:p w14:paraId="374138ED" w14:textId="79E40C71" w:rsidR="001A7A49" w:rsidRPr="001A7A49" w:rsidRDefault="001A7A49">
      <w:pPr>
        <w:rPr>
          <w:b/>
          <w:bCs/>
        </w:rPr>
      </w:pPr>
      <w:r w:rsidRPr="001A7A49">
        <w:rPr>
          <w:b/>
          <w:bCs/>
        </w:rPr>
        <w:lastRenderedPageBreak/>
        <w:t>GG</w:t>
      </w:r>
    </w:p>
    <w:p w14:paraId="6C23054E" w14:textId="727FF606" w:rsidR="001A7A49" w:rsidRDefault="00DD528F" w:rsidP="00DD528F">
      <w:pPr>
        <w:pStyle w:val="ListParagraph"/>
        <w:numPr>
          <w:ilvl w:val="0"/>
          <w:numId w:val="1"/>
        </w:numPr>
      </w:pPr>
      <w:r>
        <w:t xml:space="preserve">Contacts, </w:t>
      </w:r>
      <w:r w:rsidR="008101BE">
        <w:t>photo, media, files on de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F315D" w:rsidRPr="008D5864" w14:paraId="0D1EF404" w14:textId="77777777" w:rsidTr="00037684">
        <w:tc>
          <w:tcPr>
            <w:tcW w:w="4508" w:type="dxa"/>
          </w:tcPr>
          <w:p w14:paraId="27AF786F" w14:textId="77777777" w:rsidR="002F315D" w:rsidRPr="00386FCE" w:rsidRDefault="002F315D" w:rsidP="00037684">
            <w:pPr>
              <w:pStyle w:val="ListParagraph"/>
              <w:numPr>
                <w:ilvl w:val="0"/>
                <w:numId w:val="1"/>
              </w:numPr>
              <w:rPr>
                <w:b/>
                <w:bCs/>
              </w:rPr>
            </w:pPr>
            <w:r w:rsidRPr="00386FCE">
              <w:rPr>
                <w:b/>
                <w:bCs/>
              </w:rPr>
              <w:t>Feature</w:t>
            </w:r>
          </w:p>
        </w:tc>
        <w:tc>
          <w:tcPr>
            <w:tcW w:w="4508" w:type="dxa"/>
          </w:tcPr>
          <w:p w14:paraId="11ABF692" w14:textId="77777777" w:rsidR="002F315D" w:rsidRPr="008D5864" w:rsidRDefault="002F315D" w:rsidP="00037684">
            <w:pPr>
              <w:rPr>
                <w:b/>
                <w:bCs/>
              </w:rPr>
            </w:pPr>
            <w:r w:rsidRPr="00F34AF0">
              <w:rPr>
                <w:b/>
                <w:bCs/>
              </w:rPr>
              <w:t>WhatsApp</w:t>
            </w:r>
          </w:p>
        </w:tc>
      </w:tr>
      <w:tr w:rsidR="002F315D" w14:paraId="1A015C50" w14:textId="77777777" w:rsidTr="00037684">
        <w:tc>
          <w:tcPr>
            <w:tcW w:w="4508" w:type="dxa"/>
          </w:tcPr>
          <w:p w14:paraId="77840109" w14:textId="77777777" w:rsidR="002F315D" w:rsidRDefault="002F315D" w:rsidP="00037684">
            <w:r>
              <w:t>Text Chat</w:t>
            </w:r>
          </w:p>
        </w:tc>
        <w:tc>
          <w:tcPr>
            <w:tcW w:w="4508" w:type="dxa"/>
          </w:tcPr>
          <w:p w14:paraId="1E28B055" w14:textId="77777777" w:rsidR="002F315D" w:rsidRDefault="002F315D" w:rsidP="00037684">
            <w:r>
              <w:t>Yes</w:t>
            </w:r>
          </w:p>
        </w:tc>
      </w:tr>
      <w:tr w:rsidR="002F315D" w14:paraId="68634A6D" w14:textId="77777777" w:rsidTr="00037684">
        <w:tc>
          <w:tcPr>
            <w:tcW w:w="4508" w:type="dxa"/>
          </w:tcPr>
          <w:p w14:paraId="413F1BB7" w14:textId="77777777" w:rsidR="002F315D" w:rsidRDefault="002F315D" w:rsidP="00037684">
            <w:r>
              <w:t>Send Image</w:t>
            </w:r>
          </w:p>
        </w:tc>
        <w:tc>
          <w:tcPr>
            <w:tcW w:w="4508" w:type="dxa"/>
          </w:tcPr>
          <w:p w14:paraId="2D170D3B" w14:textId="77777777" w:rsidR="002F315D" w:rsidRDefault="002F315D" w:rsidP="00037684">
            <w:r>
              <w:t>Yes</w:t>
            </w:r>
          </w:p>
        </w:tc>
      </w:tr>
      <w:tr w:rsidR="002F315D" w14:paraId="7125D8CA" w14:textId="77777777" w:rsidTr="00037684">
        <w:tc>
          <w:tcPr>
            <w:tcW w:w="4508" w:type="dxa"/>
          </w:tcPr>
          <w:p w14:paraId="442B2811" w14:textId="77777777" w:rsidR="002F315D" w:rsidRDefault="002F315D" w:rsidP="00037684">
            <w:r>
              <w:t>Receive Image</w:t>
            </w:r>
          </w:p>
        </w:tc>
        <w:tc>
          <w:tcPr>
            <w:tcW w:w="4508" w:type="dxa"/>
          </w:tcPr>
          <w:p w14:paraId="46ACE04E" w14:textId="77777777" w:rsidR="002F315D" w:rsidRDefault="002F315D" w:rsidP="00037684">
            <w:r>
              <w:t>Yes</w:t>
            </w:r>
          </w:p>
        </w:tc>
      </w:tr>
      <w:tr w:rsidR="00CC1255" w14:paraId="4CD2072E" w14:textId="77777777" w:rsidTr="00037684">
        <w:tc>
          <w:tcPr>
            <w:tcW w:w="4508" w:type="dxa"/>
          </w:tcPr>
          <w:p w14:paraId="53FAB006" w14:textId="77777777" w:rsidR="00CC1255" w:rsidRDefault="00CC1255" w:rsidP="00CC1255">
            <w:r>
              <w:t>Send Video</w:t>
            </w:r>
          </w:p>
        </w:tc>
        <w:tc>
          <w:tcPr>
            <w:tcW w:w="4508" w:type="dxa"/>
          </w:tcPr>
          <w:p w14:paraId="533FACB9" w14:textId="1AB8482B" w:rsidR="00CC1255" w:rsidRDefault="00CC1255" w:rsidP="00CC1255">
            <w:r w:rsidRPr="00910450">
              <w:t>No</w:t>
            </w:r>
          </w:p>
        </w:tc>
      </w:tr>
      <w:tr w:rsidR="00CC1255" w14:paraId="0EA0018C" w14:textId="77777777" w:rsidTr="00037684">
        <w:tc>
          <w:tcPr>
            <w:tcW w:w="4508" w:type="dxa"/>
          </w:tcPr>
          <w:p w14:paraId="306A3E9D" w14:textId="77777777" w:rsidR="00CC1255" w:rsidRDefault="00CC1255" w:rsidP="00CC1255">
            <w:r>
              <w:t>Receive Video</w:t>
            </w:r>
          </w:p>
        </w:tc>
        <w:tc>
          <w:tcPr>
            <w:tcW w:w="4508" w:type="dxa"/>
          </w:tcPr>
          <w:p w14:paraId="76F0CAC6" w14:textId="2744509D" w:rsidR="00CC1255" w:rsidRDefault="00CC1255" w:rsidP="00CC1255">
            <w:r>
              <w:t>Yes</w:t>
            </w:r>
          </w:p>
        </w:tc>
      </w:tr>
      <w:tr w:rsidR="00CC1255" w14:paraId="2C8FDA17" w14:textId="77777777" w:rsidTr="00037684">
        <w:tc>
          <w:tcPr>
            <w:tcW w:w="4508" w:type="dxa"/>
          </w:tcPr>
          <w:p w14:paraId="2B6815D4" w14:textId="77777777" w:rsidR="00CC1255" w:rsidRDefault="00CC1255" w:rsidP="00CC1255">
            <w:r>
              <w:t>Send Audio (Voice message)</w:t>
            </w:r>
          </w:p>
        </w:tc>
        <w:tc>
          <w:tcPr>
            <w:tcW w:w="4508" w:type="dxa"/>
          </w:tcPr>
          <w:p w14:paraId="531A21CF" w14:textId="4FF1F0E3" w:rsidR="00CC1255" w:rsidRDefault="00CC1255" w:rsidP="00CC1255">
            <w:r w:rsidRPr="00910450">
              <w:t>No</w:t>
            </w:r>
          </w:p>
        </w:tc>
      </w:tr>
      <w:tr w:rsidR="00CC1255" w14:paraId="17623287" w14:textId="77777777" w:rsidTr="00037684">
        <w:tc>
          <w:tcPr>
            <w:tcW w:w="4508" w:type="dxa"/>
          </w:tcPr>
          <w:p w14:paraId="25AE80AB" w14:textId="77777777" w:rsidR="00CC1255" w:rsidRDefault="00CC1255" w:rsidP="00CC1255">
            <w:r>
              <w:t>Receive Audio (Voice message)</w:t>
            </w:r>
          </w:p>
        </w:tc>
        <w:tc>
          <w:tcPr>
            <w:tcW w:w="4508" w:type="dxa"/>
          </w:tcPr>
          <w:p w14:paraId="328AF192" w14:textId="621924F0" w:rsidR="00CC1255" w:rsidRDefault="00CC1255" w:rsidP="00CC1255">
            <w:r w:rsidRPr="00910450">
              <w:t>No</w:t>
            </w:r>
          </w:p>
        </w:tc>
      </w:tr>
      <w:tr w:rsidR="002F315D" w14:paraId="31BE2135" w14:textId="77777777" w:rsidTr="00037684">
        <w:tc>
          <w:tcPr>
            <w:tcW w:w="4508" w:type="dxa"/>
          </w:tcPr>
          <w:p w14:paraId="2D391945" w14:textId="77777777" w:rsidR="002F315D" w:rsidRDefault="002F315D" w:rsidP="00037684">
            <w:r>
              <w:t>Voice Call (out)</w:t>
            </w:r>
          </w:p>
        </w:tc>
        <w:tc>
          <w:tcPr>
            <w:tcW w:w="4508" w:type="dxa"/>
          </w:tcPr>
          <w:p w14:paraId="028B36B3" w14:textId="3A67E17E" w:rsidR="002F315D" w:rsidRDefault="003427FA" w:rsidP="00037684">
            <w:r>
              <w:t>No</w:t>
            </w:r>
          </w:p>
        </w:tc>
      </w:tr>
      <w:tr w:rsidR="002F315D" w14:paraId="7010697E" w14:textId="77777777" w:rsidTr="00037684">
        <w:tc>
          <w:tcPr>
            <w:tcW w:w="4508" w:type="dxa"/>
          </w:tcPr>
          <w:p w14:paraId="660CC03A" w14:textId="77777777" w:rsidR="002F315D" w:rsidRDefault="002F315D" w:rsidP="00037684">
            <w:r>
              <w:t>Voice Call (in)</w:t>
            </w:r>
          </w:p>
        </w:tc>
        <w:tc>
          <w:tcPr>
            <w:tcW w:w="4508" w:type="dxa"/>
          </w:tcPr>
          <w:p w14:paraId="123756FA" w14:textId="04BF5A0D" w:rsidR="002F315D" w:rsidRDefault="003427FA" w:rsidP="00037684">
            <w:r>
              <w:t>No</w:t>
            </w:r>
          </w:p>
        </w:tc>
      </w:tr>
      <w:tr w:rsidR="002F315D" w14:paraId="13696813" w14:textId="77777777" w:rsidTr="00CC1255">
        <w:trPr>
          <w:trHeight w:val="153"/>
        </w:trPr>
        <w:tc>
          <w:tcPr>
            <w:tcW w:w="4508" w:type="dxa"/>
          </w:tcPr>
          <w:p w14:paraId="40ABFB36" w14:textId="77777777" w:rsidR="002F315D" w:rsidRDefault="002F315D" w:rsidP="00037684">
            <w:r>
              <w:t>Video Call (out)</w:t>
            </w:r>
          </w:p>
        </w:tc>
        <w:tc>
          <w:tcPr>
            <w:tcW w:w="4508" w:type="dxa"/>
          </w:tcPr>
          <w:p w14:paraId="20D12AF3" w14:textId="4C50CD5A" w:rsidR="002F315D" w:rsidRDefault="003427FA" w:rsidP="00037684">
            <w:r>
              <w:t>No</w:t>
            </w:r>
          </w:p>
        </w:tc>
      </w:tr>
      <w:tr w:rsidR="002F315D" w14:paraId="7034A8E0" w14:textId="77777777" w:rsidTr="00037684">
        <w:tc>
          <w:tcPr>
            <w:tcW w:w="4508" w:type="dxa"/>
          </w:tcPr>
          <w:p w14:paraId="4DCA526E" w14:textId="77777777" w:rsidR="002F315D" w:rsidRDefault="002F315D" w:rsidP="00037684">
            <w:r>
              <w:t>Video Call (in)</w:t>
            </w:r>
          </w:p>
        </w:tc>
        <w:tc>
          <w:tcPr>
            <w:tcW w:w="4508" w:type="dxa"/>
          </w:tcPr>
          <w:p w14:paraId="65C92245" w14:textId="3F1CAC55" w:rsidR="002F315D" w:rsidRDefault="003427FA" w:rsidP="00037684">
            <w:r>
              <w:t>No</w:t>
            </w:r>
          </w:p>
        </w:tc>
      </w:tr>
    </w:tbl>
    <w:p w14:paraId="04B65E0C" w14:textId="021DBF36" w:rsidR="00BE1F5F" w:rsidRDefault="00BE1F5F" w:rsidP="00BE1F5F"/>
    <w:p w14:paraId="4A3D3643" w14:textId="2957724C" w:rsidR="00BE1F5F" w:rsidRDefault="00BE1F5F" w:rsidP="00BE1F5F"/>
    <w:p w14:paraId="1AC8A2CE" w14:textId="1E1A8078" w:rsidR="00BE1F5F" w:rsidRDefault="00BE1F5F" w:rsidP="00BE1F5F"/>
    <w:p w14:paraId="79BF47F1" w14:textId="77777777" w:rsidR="00BE1F5F" w:rsidRDefault="00BE1F5F" w:rsidP="00BE1F5F"/>
    <w:p w14:paraId="1CAA5CE2" w14:textId="3CBE5080" w:rsidR="0054069B" w:rsidRDefault="00524E68">
      <w:r>
        <w:t>iPhone</w:t>
      </w:r>
    </w:p>
    <w:p w14:paraId="115C4819" w14:textId="29331451" w:rsidR="00996CFB" w:rsidRDefault="00996CFB" w:rsidP="00996CFB">
      <w:pPr>
        <w:pStyle w:val="NoSpacing"/>
      </w:pPr>
      <w:r>
        <w:t xml:space="preserve">IP address: </w:t>
      </w:r>
      <w:r w:rsidR="007831A7">
        <w:t>192.168.1.205</w:t>
      </w:r>
      <w:r w:rsidR="00524E68">
        <w:t xml:space="preserve"> - yes</w:t>
      </w:r>
    </w:p>
    <w:p w14:paraId="1C46A0C8" w14:textId="1EFE414F" w:rsidR="00996CFB" w:rsidRDefault="00996CFB" w:rsidP="00996CFB">
      <w:pPr>
        <w:pStyle w:val="NoSpacing"/>
      </w:pPr>
      <w:r>
        <w:t xml:space="preserve">Router: </w:t>
      </w:r>
      <w:r w:rsidR="00534659">
        <w:t>192.168.1.</w:t>
      </w:r>
      <w:r w:rsidR="00524E68">
        <w:t>1</w:t>
      </w:r>
    </w:p>
    <w:p w14:paraId="5C92C6E3" w14:textId="448AE07B" w:rsidR="00996CFB" w:rsidRDefault="00996CFB" w:rsidP="00996CFB">
      <w:pPr>
        <w:pStyle w:val="NoSpacing"/>
      </w:pPr>
      <w:r>
        <w:t xml:space="preserve">Public IP: </w:t>
      </w:r>
      <w:r w:rsidR="00937450">
        <w:t>188.210.215.147</w:t>
      </w:r>
      <w:r w:rsidR="00524E68">
        <w:t xml:space="preserve"> - yes</w:t>
      </w:r>
    </w:p>
    <w:p w14:paraId="4FFCEB8A" w14:textId="34E4FCB4" w:rsidR="0054069B" w:rsidRDefault="0054069B"/>
    <w:p w14:paraId="4FBF4AA0" w14:textId="789EAFAB" w:rsidR="0054069B" w:rsidRDefault="0054069B"/>
    <w:p w14:paraId="7AC62143" w14:textId="1DF70825" w:rsidR="0054069B" w:rsidRDefault="0054069B"/>
    <w:p w14:paraId="29003036" w14:textId="07464703" w:rsidR="0054069B" w:rsidRDefault="0054069B"/>
    <w:p w14:paraId="2E1EE4D4" w14:textId="723D6F55" w:rsidR="0054069B" w:rsidRDefault="0054069B"/>
    <w:p w14:paraId="39E4F34F" w14:textId="1F56F90A" w:rsidR="0054069B" w:rsidRDefault="0054069B"/>
    <w:p w14:paraId="669CB837" w14:textId="2554100A" w:rsidR="0054069B" w:rsidRDefault="0054069B"/>
    <w:p w14:paraId="24F8255A" w14:textId="5EBDBFBE" w:rsidR="0054069B" w:rsidRDefault="0054069B"/>
    <w:p w14:paraId="3071B1E4" w14:textId="743CA46E" w:rsidR="0054069B" w:rsidRDefault="0054069B"/>
    <w:p w14:paraId="557CFCAE" w14:textId="36F68EA1" w:rsidR="00D47028" w:rsidRDefault="00D47028"/>
    <w:p w14:paraId="2BCA9426" w14:textId="15A25198" w:rsidR="00D47028" w:rsidRDefault="00D47028"/>
    <w:p w14:paraId="4750D718" w14:textId="77777777" w:rsidR="00D47028" w:rsidRPr="000921C3" w:rsidRDefault="00D47028"/>
    <w:p w14:paraId="1C9D8281" w14:textId="1E54D62D" w:rsidR="000D03B0" w:rsidRDefault="000D03B0">
      <w:pPr>
        <w:rPr>
          <w:b/>
          <w:bCs/>
        </w:rPr>
      </w:pPr>
      <w:r w:rsidRPr="000D03B0">
        <w:rPr>
          <w:b/>
          <w:bCs/>
        </w:rPr>
        <w:t>iPhone 6</w:t>
      </w:r>
    </w:p>
    <w:p w14:paraId="0CAECFD7" w14:textId="2A314587" w:rsidR="008D195D" w:rsidRDefault="008D195D" w:rsidP="008D195D">
      <w:pPr>
        <w:pStyle w:val="NoSpacing"/>
      </w:pPr>
      <w:r w:rsidRPr="00C50CF3">
        <w:rPr>
          <w:b/>
          <w:bCs/>
        </w:rPr>
        <w:t>Mobile Number</w:t>
      </w:r>
      <w:r>
        <w:t xml:space="preserve">: </w:t>
      </w:r>
      <w:r>
        <w:tab/>
      </w:r>
      <w:r w:rsidR="00066BBB">
        <w:t>07385218720</w:t>
      </w:r>
    </w:p>
    <w:p w14:paraId="296832E3" w14:textId="548E58E5" w:rsidR="008D195D" w:rsidRDefault="008D195D" w:rsidP="008D195D">
      <w:pPr>
        <w:pStyle w:val="NoSpacing"/>
      </w:pPr>
      <w:r w:rsidRPr="00C50CF3">
        <w:rPr>
          <w:b/>
          <w:bCs/>
        </w:rPr>
        <w:t>Email</w:t>
      </w:r>
      <w:r>
        <w:t xml:space="preserve">: </w:t>
      </w:r>
      <w:r>
        <w:tab/>
      </w:r>
      <w:r>
        <w:tab/>
      </w:r>
      <w:r>
        <w:tab/>
        <w:t>Project.</w:t>
      </w:r>
      <w:r w:rsidR="00066BBB">
        <w:t>iPhone6</w:t>
      </w:r>
      <w:r>
        <w:t xml:space="preserve">@gmail.com </w:t>
      </w:r>
    </w:p>
    <w:p w14:paraId="3CC5B7A4" w14:textId="24E510A0" w:rsidR="000D03B0" w:rsidRDefault="000D03B0">
      <w:pPr>
        <w:rPr>
          <w:b/>
          <w:bCs/>
        </w:rPr>
      </w:pPr>
    </w:p>
    <w:p w14:paraId="7E364818" w14:textId="7F6B4E9B" w:rsidR="005E44F0" w:rsidRDefault="005E44F0">
      <w:pPr>
        <w:rPr>
          <w:b/>
          <w:bCs/>
        </w:rPr>
      </w:pPr>
      <w:r>
        <w:rPr>
          <w:b/>
          <w:bCs/>
        </w:rPr>
        <w:lastRenderedPageBreak/>
        <w:t>Hangouts</w:t>
      </w:r>
    </w:p>
    <w:p w14:paraId="52B38F63" w14:textId="77777777" w:rsidR="005E44F0" w:rsidRPr="005E44F0" w:rsidRDefault="005E44F0"/>
    <w:p w14:paraId="475D9436" w14:textId="77777777" w:rsidR="005E44F0" w:rsidRDefault="005E44F0">
      <w:pPr>
        <w:rPr>
          <w:b/>
          <w:bCs/>
        </w:rPr>
      </w:pPr>
    </w:p>
    <w:p w14:paraId="02BB8180" w14:textId="0378ABA5" w:rsidR="00BB4E1E" w:rsidRDefault="00BB4E1E">
      <w:pPr>
        <w:rPr>
          <w:b/>
          <w:bCs/>
        </w:rPr>
      </w:pPr>
      <w:r>
        <w:rPr>
          <w:b/>
          <w:bCs/>
        </w:rPr>
        <w:t>Apps:</w:t>
      </w:r>
    </w:p>
    <w:p w14:paraId="4F65E02A" w14:textId="77777777" w:rsidR="00BB4E1E" w:rsidRDefault="00BB4E1E" w:rsidP="00BB4E1E">
      <w:pPr>
        <w:pStyle w:val="NoSpacing"/>
      </w:pPr>
      <w:r>
        <w:t>Skype</w:t>
      </w:r>
    </w:p>
    <w:p w14:paraId="12559AC1" w14:textId="77777777" w:rsidR="00BB4E1E" w:rsidRDefault="00BB4E1E" w:rsidP="00BB4E1E">
      <w:pPr>
        <w:pStyle w:val="NoSpacing"/>
      </w:pPr>
      <w:r>
        <w:t>WhatsApp</w:t>
      </w:r>
    </w:p>
    <w:p w14:paraId="791E9C60" w14:textId="77777777" w:rsidR="00BB4E1E" w:rsidRDefault="00BB4E1E" w:rsidP="00BB4E1E">
      <w:pPr>
        <w:pStyle w:val="NoSpacing"/>
      </w:pPr>
      <w:r>
        <w:t>Viber Messenger</w:t>
      </w:r>
    </w:p>
    <w:p w14:paraId="26620CE8" w14:textId="77777777" w:rsidR="00BB4E1E" w:rsidRDefault="00BB4E1E" w:rsidP="00BB4E1E">
      <w:pPr>
        <w:pStyle w:val="NoSpacing"/>
      </w:pPr>
      <w:r>
        <w:t>GG</w:t>
      </w:r>
    </w:p>
    <w:p w14:paraId="1A95E7D7" w14:textId="77777777" w:rsidR="00BB4E1E" w:rsidRDefault="00BB4E1E" w:rsidP="00BB4E1E">
      <w:pPr>
        <w:pStyle w:val="NoSpacing"/>
      </w:pPr>
      <w:r>
        <w:t>Hangouts</w:t>
      </w:r>
    </w:p>
    <w:p w14:paraId="03EBE87E" w14:textId="77777777" w:rsidR="00BB4E1E" w:rsidRDefault="00BB4E1E" w:rsidP="00BB4E1E">
      <w:pPr>
        <w:pStyle w:val="NoSpacing"/>
      </w:pPr>
      <w:r>
        <w:t>BAND</w:t>
      </w:r>
    </w:p>
    <w:p w14:paraId="0C42E4E5" w14:textId="77777777" w:rsidR="00BB4E1E" w:rsidRDefault="00BB4E1E" w:rsidP="00BB4E1E">
      <w:pPr>
        <w:pStyle w:val="NoSpacing"/>
      </w:pPr>
      <w:r>
        <w:t>TamTam</w:t>
      </w:r>
    </w:p>
    <w:p w14:paraId="16D047F9" w14:textId="78E81278" w:rsidR="00BB4E1E" w:rsidRDefault="00BB4E1E">
      <w:pPr>
        <w:rPr>
          <w:b/>
          <w:bCs/>
        </w:rPr>
      </w:pPr>
    </w:p>
    <w:p w14:paraId="7A197B14" w14:textId="3E93A746" w:rsidR="005411A8" w:rsidRDefault="005411A8">
      <w:pPr>
        <w:rPr>
          <w:b/>
          <w:bCs/>
        </w:rPr>
      </w:pPr>
    </w:p>
    <w:p w14:paraId="41850FC2" w14:textId="5724804C" w:rsidR="005411A8" w:rsidRDefault="005411A8">
      <w:pPr>
        <w:rPr>
          <w:b/>
          <w:bCs/>
        </w:rPr>
      </w:pPr>
      <w:r>
        <w:rPr>
          <w:b/>
          <w:bCs/>
        </w:rPr>
        <w:t xml:space="preserve">Computer </w:t>
      </w:r>
      <w:r w:rsidR="00B36193">
        <w:rPr>
          <w:b/>
          <w:bCs/>
        </w:rPr>
        <w:t>version of apps! - Do it.</w:t>
      </w:r>
    </w:p>
    <w:p w14:paraId="2E5AD14E" w14:textId="6D1C742D" w:rsidR="007D0870" w:rsidRPr="007D0870" w:rsidRDefault="007D0870" w:rsidP="007D0870"/>
    <w:p w14:paraId="0706EF30" w14:textId="03B0F55D" w:rsidR="007D0870" w:rsidRPr="007D0870" w:rsidRDefault="007D0870" w:rsidP="007D0870">
      <w:pPr>
        <w:tabs>
          <w:tab w:val="left" w:pos="1050"/>
        </w:tabs>
      </w:pPr>
      <w:r>
        <w:rPr>
          <w:b/>
          <w:bCs/>
        </w:rPr>
        <w:t>Google bought fitbit</w:t>
      </w:r>
    </w:p>
    <w:sectPr w:rsidR="007D0870" w:rsidRPr="007D08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1E3BB7"/>
    <w:multiLevelType w:val="hybridMultilevel"/>
    <w:tmpl w:val="6A060046"/>
    <w:lvl w:ilvl="0" w:tplc="B1021C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2NLY0NzC0ABLG5ko6SsGpxcWZ+XkgBaa1AJi9HoIsAAAA"/>
  </w:docVars>
  <w:rsids>
    <w:rsidRoot w:val="00CA3DBC"/>
    <w:rsid w:val="000230C1"/>
    <w:rsid w:val="00066BBB"/>
    <w:rsid w:val="000921C3"/>
    <w:rsid w:val="000B7947"/>
    <w:rsid w:val="000D03B0"/>
    <w:rsid w:val="000D1111"/>
    <w:rsid w:val="000F7317"/>
    <w:rsid w:val="0011043A"/>
    <w:rsid w:val="00127106"/>
    <w:rsid w:val="00146988"/>
    <w:rsid w:val="00171BCA"/>
    <w:rsid w:val="00173294"/>
    <w:rsid w:val="001A7A49"/>
    <w:rsid w:val="001F165A"/>
    <w:rsid w:val="002222B3"/>
    <w:rsid w:val="0025174C"/>
    <w:rsid w:val="00291C25"/>
    <w:rsid w:val="00296E5A"/>
    <w:rsid w:val="002B7DC3"/>
    <w:rsid w:val="002C58DF"/>
    <w:rsid w:val="002F315D"/>
    <w:rsid w:val="003427FA"/>
    <w:rsid w:val="00345170"/>
    <w:rsid w:val="00346F8F"/>
    <w:rsid w:val="00347A04"/>
    <w:rsid w:val="00373ABE"/>
    <w:rsid w:val="00386FCE"/>
    <w:rsid w:val="003B19DE"/>
    <w:rsid w:val="003F5512"/>
    <w:rsid w:val="003F7CD5"/>
    <w:rsid w:val="004426D8"/>
    <w:rsid w:val="00456B3F"/>
    <w:rsid w:val="00467BCD"/>
    <w:rsid w:val="004815BF"/>
    <w:rsid w:val="004E4EB5"/>
    <w:rsid w:val="00505981"/>
    <w:rsid w:val="00513C20"/>
    <w:rsid w:val="00524E68"/>
    <w:rsid w:val="00534659"/>
    <w:rsid w:val="0054069B"/>
    <w:rsid w:val="005411A8"/>
    <w:rsid w:val="005427B8"/>
    <w:rsid w:val="00565B8F"/>
    <w:rsid w:val="00575AAC"/>
    <w:rsid w:val="005B2FEB"/>
    <w:rsid w:val="005C1250"/>
    <w:rsid w:val="005E44F0"/>
    <w:rsid w:val="00620865"/>
    <w:rsid w:val="006225E5"/>
    <w:rsid w:val="0062492E"/>
    <w:rsid w:val="006356F8"/>
    <w:rsid w:val="006448DD"/>
    <w:rsid w:val="00646376"/>
    <w:rsid w:val="00667AE3"/>
    <w:rsid w:val="00676332"/>
    <w:rsid w:val="00695D26"/>
    <w:rsid w:val="006E35FE"/>
    <w:rsid w:val="00707D70"/>
    <w:rsid w:val="00725F1A"/>
    <w:rsid w:val="007442BA"/>
    <w:rsid w:val="00765A5C"/>
    <w:rsid w:val="0077552C"/>
    <w:rsid w:val="007831A7"/>
    <w:rsid w:val="00791EFA"/>
    <w:rsid w:val="007D0870"/>
    <w:rsid w:val="008101BE"/>
    <w:rsid w:val="00816B81"/>
    <w:rsid w:val="00841C7B"/>
    <w:rsid w:val="00844496"/>
    <w:rsid w:val="00864B79"/>
    <w:rsid w:val="00894CAB"/>
    <w:rsid w:val="008A43DE"/>
    <w:rsid w:val="008D195D"/>
    <w:rsid w:val="008D5864"/>
    <w:rsid w:val="00916B71"/>
    <w:rsid w:val="00937450"/>
    <w:rsid w:val="00950996"/>
    <w:rsid w:val="00996CFB"/>
    <w:rsid w:val="00A272D1"/>
    <w:rsid w:val="00A458BD"/>
    <w:rsid w:val="00B36193"/>
    <w:rsid w:val="00B60253"/>
    <w:rsid w:val="00B66CAC"/>
    <w:rsid w:val="00BB4E1E"/>
    <w:rsid w:val="00BD1C60"/>
    <w:rsid w:val="00BE1F5F"/>
    <w:rsid w:val="00C05A87"/>
    <w:rsid w:val="00C205BB"/>
    <w:rsid w:val="00C50CF3"/>
    <w:rsid w:val="00C70FF8"/>
    <w:rsid w:val="00C75BBB"/>
    <w:rsid w:val="00C82802"/>
    <w:rsid w:val="00C92D39"/>
    <w:rsid w:val="00CA3DBC"/>
    <w:rsid w:val="00CC1255"/>
    <w:rsid w:val="00CD624C"/>
    <w:rsid w:val="00CE4745"/>
    <w:rsid w:val="00CF1CDA"/>
    <w:rsid w:val="00D148FC"/>
    <w:rsid w:val="00D251FB"/>
    <w:rsid w:val="00D41ECB"/>
    <w:rsid w:val="00D47028"/>
    <w:rsid w:val="00D76D58"/>
    <w:rsid w:val="00D84355"/>
    <w:rsid w:val="00DA6173"/>
    <w:rsid w:val="00DD528F"/>
    <w:rsid w:val="00E20B2A"/>
    <w:rsid w:val="00E3642F"/>
    <w:rsid w:val="00E7434D"/>
    <w:rsid w:val="00EF778E"/>
    <w:rsid w:val="00F02839"/>
    <w:rsid w:val="00F03E2D"/>
    <w:rsid w:val="00F34AF0"/>
    <w:rsid w:val="00F929E5"/>
    <w:rsid w:val="00FB6461"/>
    <w:rsid w:val="00FE6626"/>
    <w:rsid w:val="00FF1D0E"/>
    <w:rsid w:val="00FF2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091C9"/>
  <w15:chartTrackingRefBased/>
  <w15:docId w15:val="{1941F749-E896-4FC2-BB8F-B70BEBE56D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7552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50CF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0CF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463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1C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2</TotalTime>
  <Pages>6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 Kaczmarek</dc:creator>
  <cp:keywords/>
  <dc:description/>
  <cp:lastModifiedBy>Bart Kaczmarek</cp:lastModifiedBy>
  <cp:revision>117</cp:revision>
  <dcterms:created xsi:type="dcterms:W3CDTF">2021-01-17T21:52:00Z</dcterms:created>
  <dcterms:modified xsi:type="dcterms:W3CDTF">2021-01-21T13:22:00Z</dcterms:modified>
</cp:coreProperties>
</file>